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02C28F" w14:textId="7BD11ED3" w:rsidR="007459FB" w:rsidRPr="00203C4F" w:rsidRDefault="007459FB" w:rsidP="00B40687">
      <w:pPr>
        <w:jc w:val="both"/>
      </w:pPr>
    </w:p>
    <w:p w14:paraId="6D610C07" w14:textId="77777777" w:rsidR="003630FD" w:rsidRPr="00203C4F" w:rsidRDefault="003630FD" w:rsidP="00B40687">
      <w:pPr>
        <w:jc w:val="both"/>
      </w:pPr>
    </w:p>
    <w:p w14:paraId="58B2E439" w14:textId="692569A5" w:rsidR="003630FD" w:rsidRPr="00203C4F" w:rsidRDefault="003630FD" w:rsidP="00B40687">
      <w:pPr>
        <w:jc w:val="both"/>
      </w:pPr>
      <w:r w:rsidRPr="00203C4F">
        <w:t xml:space="preserve">Copy the Comments below into an R script. .  Run your Script and copy your </w:t>
      </w:r>
      <w:r w:rsidR="00C54769" w:rsidRPr="00203C4F">
        <w:t>code solution as illustrate</w:t>
      </w:r>
      <w:r w:rsidRPr="00203C4F">
        <w:t xml:space="preserve"> as directed below</w:t>
      </w:r>
      <w:r w:rsidR="00C54769" w:rsidRPr="00203C4F">
        <w:t xml:space="preserve"> in item A-4.  Upload you project in the M5 Project assignment in Module 6.</w:t>
      </w:r>
    </w:p>
    <w:p w14:paraId="61EA3A31" w14:textId="6B0C5F4F" w:rsidR="003630FD" w:rsidRPr="00203C4F" w:rsidRDefault="003630FD" w:rsidP="00B40687">
      <w:pPr>
        <w:jc w:val="both"/>
      </w:pPr>
    </w:p>
    <w:p w14:paraId="54B13E7A" w14:textId="3BA969D4" w:rsidR="003630FD" w:rsidRPr="00203C4F" w:rsidRDefault="003630FD" w:rsidP="00B40687">
      <w:pPr>
        <w:jc w:val="both"/>
        <w:rPr>
          <w:b/>
          <w:bCs/>
        </w:rPr>
      </w:pPr>
      <w:r w:rsidRPr="00203C4F">
        <w:rPr>
          <w:b/>
          <w:bCs/>
        </w:rPr>
        <w:t>#REFERENCES</w:t>
      </w:r>
    </w:p>
    <w:p w14:paraId="71C761AF" w14:textId="77777777" w:rsidR="003630FD" w:rsidRPr="00203C4F" w:rsidRDefault="003630FD" w:rsidP="00B40687">
      <w:pPr>
        <w:jc w:val="both"/>
      </w:pPr>
      <w:r w:rsidRPr="00203C4F">
        <w:t>#Ref: https://www.statmethods.net/advgraphs/ggplot2.html</w:t>
      </w:r>
    </w:p>
    <w:p w14:paraId="08FB6865" w14:textId="77777777" w:rsidR="003630FD" w:rsidRPr="00203C4F" w:rsidRDefault="003630FD" w:rsidP="00B40687">
      <w:pPr>
        <w:jc w:val="both"/>
      </w:pPr>
      <w:r w:rsidRPr="00203C4F">
        <w:t>#Ref: https://www.datanovia.com/en/blog/ggplot-point-shapes-best-tips/</w:t>
      </w:r>
    </w:p>
    <w:p w14:paraId="2FE09ADF" w14:textId="77777777" w:rsidR="003630FD" w:rsidRPr="00203C4F" w:rsidRDefault="003630FD" w:rsidP="00B40687">
      <w:pPr>
        <w:jc w:val="both"/>
      </w:pPr>
      <w:r w:rsidRPr="00203C4F">
        <w:t>#Ref: http://environmentalcomputing.net/plotting-with-ggplot-colours-and-symbols/</w:t>
      </w:r>
    </w:p>
    <w:p w14:paraId="56A22EFB" w14:textId="77777777" w:rsidR="003630FD" w:rsidRPr="00203C4F" w:rsidRDefault="003630FD" w:rsidP="00B40687">
      <w:pPr>
        <w:jc w:val="both"/>
      </w:pPr>
      <w:r w:rsidRPr="00203C4F">
        <w:t>#Ref: Andy Fields: Discovering Statistics Using R</w:t>
      </w:r>
    </w:p>
    <w:p w14:paraId="26F14873" w14:textId="77777777" w:rsidR="003630FD" w:rsidRPr="00203C4F" w:rsidRDefault="003630FD" w:rsidP="00B40687">
      <w:pPr>
        <w:jc w:val="both"/>
      </w:pPr>
      <w:r w:rsidRPr="00203C4F">
        <w:t xml:space="preserve">#Ref: R </w:t>
      </w:r>
      <w:proofErr w:type="spellStart"/>
      <w:r w:rsidRPr="00203C4F">
        <w:t>Kabacoff</w:t>
      </w:r>
      <w:proofErr w:type="spellEnd"/>
      <w:r w:rsidRPr="00203C4F">
        <w:t>: R in Action</w:t>
      </w:r>
    </w:p>
    <w:p w14:paraId="11752185" w14:textId="77777777" w:rsidR="003630FD" w:rsidRPr="00203C4F" w:rsidRDefault="003630FD" w:rsidP="00B40687">
      <w:pPr>
        <w:jc w:val="both"/>
      </w:pPr>
    </w:p>
    <w:p w14:paraId="630251E3" w14:textId="07CE5B68" w:rsidR="003630FD" w:rsidRPr="00203C4F" w:rsidRDefault="003630FD" w:rsidP="00B40687">
      <w:pPr>
        <w:jc w:val="both"/>
        <w:rPr>
          <w:b/>
          <w:bCs/>
        </w:rPr>
      </w:pPr>
      <w:r w:rsidRPr="00203C4F">
        <w:rPr>
          <w:b/>
          <w:bCs/>
        </w:rPr>
        <w:t>#DIRECTIONS</w:t>
      </w:r>
    </w:p>
    <w:p w14:paraId="220B63A7" w14:textId="31E3F859" w:rsidR="003630FD" w:rsidRPr="00203C4F" w:rsidRDefault="003630FD" w:rsidP="00B40687">
      <w:pPr>
        <w:jc w:val="both"/>
      </w:pPr>
      <w:r w:rsidRPr="00203C4F">
        <w:t xml:space="preserve">#After each numbered item, Copy the comment and then your solution onto </w:t>
      </w:r>
      <w:r w:rsidR="00D30BC1" w:rsidRPr="00203C4F">
        <w:t>THIS</w:t>
      </w:r>
      <w:r w:rsidRPr="00203C4F">
        <w:t xml:space="preserve"> Project Specification Sheet.  #</w:t>
      </w:r>
      <w:r w:rsidR="000B2883" w:rsidRPr="00203C4F">
        <w:t xml:space="preserve">See </w:t>
      </w:r>
      <w:r w:rsidRPr="00203C4F">
        <w:t>Item</w:t>
      </w:r>
      <w:r w:rsidR="000B2883" w:rsidRPr="00203C4F">
        <w:t xml:space="preserve"> A-</w:t>
      </w:r>
      <w:r w:rsidRPr="00203C4F">
        <w:t>4</w:t>
      </w:r>
      <w:r w:rsidR="00D30BC1" w:rsidRPr="00203C4F">
        <w:t xml:space="preserve"> as an example.</w:t>
      </w:r>
    </w:p>
    <w:p w14:paraId="5444B48B" w14:textId="77777777" w:rsidR="003630FD" w:rsidRPr="00203C4F" w:rsidRDefault="003630FD" w:rsidP="00B40687">
      <w:pPr>
        <w:jc w:val="both"/>
      </w:pPr>
    </w:p>
    <w:p w14:paraId="6ACF2956" w14:textId="7946F2F7" w:rsidR="003630FD" w:rsidRPr="00203C4F" w:rsidRDefault="003630FD" w:rsidP="00B40687">
      <w:pPr>
        <w:jc w:val="both"/>
      </w:pPr>
      <w:r w:rsidRPr="00203C4F">
        <w:t xml:space="preserve">#A-1 LOAD DATA SET: </w:t>
      </w:r>
      <w:r w:rsidR="00D30BC1" w:rsidRPr="00203C4F">
        <w:t xml:space="preserve">  &lt;. </w:t>
      </w:r>
      <w:r w:rsidRPr="00203C4F">
        <w:t>Album Sales 2.dat</w:t>
      </w:r>
      <w:r w:rsidR="00D30BC1" w:rsidRPr="00203C4F">
        <w:t xml:space="preserve"> &gt; </w:t>
      </w:r>
      <w:r w:rsidRPr="00203C4F">
        <w:t xml:space="preserve"> &amp; </w:t>
      </w:r>
      <w:r w:rsidR="00D30BC1" w:rsidRPr="00203C4F">
        <w:t>d</w:t>
      </w:r>
      <w:r w:rsidRPr="00203C4F">
        <w:t xml:space="preserve">isplay </w:t>
      </w:r>
      <w:r w:rsidR="00D30BC1" w:rsidRPr="00203C4F">
        <w:t xml:space="preserve">the </w:t>
      </w:r>
      <w:r w:rsidRPr="00203C4F">
        <w:t>first 6 records</w:t>
      </w:r>
    </w:p>
    <w:p w14:paraId="0FDD2597" w14:textId="3853DAC9" w:rsidR="00690E52" w:rsidRPr="00203C4F" w:rsidRDefault="00690E52" w:rsidP="00690E52">
      <w:pPr>
        <w:jc w:val="both"/>
        <w:rPr>
          <w:b/>
          <w:bCs/>
          <w:color w:val="FF0000"/>
        </w:rPr>
      </w:pP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Pr="00203C4F">
        <w:rPr>
          <w:b/>
          <w:bCs/>
          <w:color w:val="FF0000"/>
        </w:rPr>
        <w:t xml:space="preserve"> &lt;- </w:t>
      </w:r>
      <w:proofErr w:type="spellStart"/>
      <w:r w:rsidRPr="00203C4F">
        <w:rPr>
          <w:b/>
          <w:bCs/>
          <w:color w:val="FF0000"/>
        </w:rPr>
        <w:t>read.delim</w:t>
      </w:r>
      <w:proofErr w:type="spellEnd"/>
      <w:r w:rsidRPr="00203C4F">
        <w:rPr>
          <w:b/>
          <w:bCs/>
          <w:color w:val="FF0000"/>
        </w:rPr>
        <w:t>("G:/NEU/Coursework/2020 Q4 Fall/ALY 6010 PT &amp; IS/Album Sales 2.dat")</w:t>
      </w:r>
    </w:p>
    <w:p w14:paraId="4E24FAEF" w14:textId="40FA3953" w:rsidR="00690E52" w:rsidRPr="00203C4F" w:rsidRDefault="00690E52" w:rsidP="00690E52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head(</w:t>
      </w: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Pr="00203C4F">
        <w:rPr>
          <w:b/>
          <w:bCs/>
          <w:color w:val="FF0000"/>
        </w:rPr>
        <w:t>, 6)</w:t>
      </w:r>
    </w:p>
    <w:p w14:paraId="5A760A61" w14:textId="77777777" w:rsidR="00690E52" w:rsidRPr="00203C4F" w:rsidRDefault="00690E52" w:rsidP="00690E52">
      <w:pPr>
        <w:jc w:val="both"/>
        <w:rPr>
          <w:b/>
          <w:bCs/>
          <w:color w:val="FF0000"/>
        </w:rPr>
      </w:pPr>
    </w:p>
    <w:p w14:paraId="0B906614" w14:textId="77777777" w:rsidR="00690E52" w:rsidRPr="00203C4F" w:rsidRDefault="00690E52" w:rsidP="00690E52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&gt; head(</w:t>
      </w: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Pr="00203C4F">
        <w:rPr>
          <w:b/>
          <w:bCs/>
          <w:color w:val="FF0000"/>
        </w:rPr>
        <w:t>, 6)</w:t>
      </w:r>
    </w:p>
    <w:p w14:paraId="3DA8BA13" w14:textId="7C75BBCA" w:rsidR="00690E52" w:rsidRPr="00203C4F" w:rsidRDefault="00FE2A72" w:rsidP="00FE2A72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ab/>
      </w:r>
      <w:r w:rsidR="00690E52" w:rsidRPr="00203C4F">
        <w:rPr>
          <w:b/>
          <w:bCs/>
          <w:color w:val="FF0000"/>
        </w:rPr>
        <w:t xml:space="preserve">adverts </w:t>
      </w:r>
      <w:r w:rsidR="0060629B" w:rsidRPr="00203C4F">
        <w:rPr>
          <w:b/>
          <w:bCs/>
          <w:color w:val="FF0000"/>
        </w:rPr>
        <w:tab/>
      </w:r>
      <w:r w:rsidR="00690E52" w:rsidRPr="00203C4F">
        <w:rPr>
          <w:b/>
          <w:bCs/>
          <w:color w:val="FF0000"/>
        </w:rPr>
        <w:t>sales</w:t>
      </w:r>
      <w:r w:rsidR="0060629B" w:rsidRPr="00203C4F">
        <w:rPr>
          <w:b/>
          <w:bCs/>
          <w:color w:val="FF0000"/>
        </w:rPr>
        <w:tab/>
      </w:r>
      <w:r w:rsidR="00690E52" w:rsidRPr="00203C4F">
        <w:rPr>
          <w:b/>
          <w:bCs/>
          <w:color w:val="FF0000"/>
        </w:rPr>
        <w:t xml:space="preserve">airplay </w:t>
      </w:r>
      <w:r w:rsidR="0060629B" w:rsidRPr="00203C4F">
        <w:rPr>
          <w:b/>
          <w:bCs/>
          <w:color w:val="FF0000"/>
        </w:rPr>
        <w:tab/>
      </w:r>
      <w:r w:rsidR="00690E52" w:rsidRPr="00203C4F">
        <w:rPr>
          <w:b/>
          <w:bCs/>
          <w:color w:val="FF0000"/>
        </w:rPr>
        <w:t>attract</w:t>
      </w:r>
    </w:p>
    <w:p w14:paraId="0CF73635" w14:textId="0F963D9F" w:rsidR="00690E52" w:rsidRPr="00203C4F" w:rsidRDefault="00690E52" w:rsidP="00690E52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1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0.256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330   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43      </w:t>
      </w:r>
      <w:r w:rsidR="0060629B" w:rsidRPr="00203C4F">
        <w:rPr>
          <w:b/>
          <w:bCs/>
          <w:color w:val="FF0000"/>
        </w:rPr>
        <w:tab/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>10</w:t>
      </w:r>
    </w:p>
    <w:p w14:paraId="02E757CA" w14:textId="105DCF13" w:rsidR="00690E52" w:rsidRPr="00203C4F" w:rsidRDefault="00690E52" w:rsidP="00690E52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2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985.685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20   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28       </w:t>
      </w:r>
      <w:r w:rsidR="0060629B" w:rsidRPr="00203C4F">
        <w:rPr>
          <w:b/>
          <w:bCs/>
          <w:color w:val="FF0000"/>
        </w:rPr>
        <w:tab/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>7</w:t>
      </w:r>
    </w:p>
    <w:p w14:paraId="001F8D45" w14:textId="4B7C787A" w:rsidR="00690E52" w:rsidRPr="00203C4F" w:rsidRDefault="00690E52" w:rsidP="00690E52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3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445.563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360   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35       </w:t>
      </w:r>
      <w:r w:rsidR="0060629B" w:rsidRPr="00203C4F">
        <w:rPr>
          <w:b/>
          <w:bCs/>
          <w:color w:val="FF0000"/>
        </w:rPr>
        <w:tab/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>7</w:t>
      </w:r>
    </w:p>
    <w:p w14:paraId="557B3BFA" w14:textId="487DE903" w:rsidR="00690E52" w:rsidRPr="00203C4F" w:rsidRDefault="00690E52" w:rsidP="00690E52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4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188.193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270   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33       </w:t>
      </w:r>
      <w:r w:rsidR="0060629B" w:rsidRPr="00203C4F">
        <w:rPr>
          <w:b/>
          <w:bCs/>
          <w:color w:val="FF0000"/>
        </w:rPr>
        <w:tab/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>7</w:t>
      </w:r>
    </w:p>
    <w:p w14:paraId="73B8C139" w14:textId="1DE66358" w:rsidR="00690E52" w:rsidRPr="00203C4F" w:rsidRDefault="00690E52" w:rsidP="00690E52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5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574.513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220   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44       </w:t>
      </w:r>
      <w:r w:rsidR="0060629B" w:rsidRPr="00203C4F">
        <w:rPr>
          <w:b/>
          <w:bCs/>
          <w:color w:val="FF0000"/>
        </w:rPr>
        <w:tab/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>5</w:t>
      </w:r>
    </w:p>
    <w:p w14:paraId="4BF4D566" w14:textId="39577768" w:rsidR="003630FD" w:rsidRPr="00203C4F" w:rsidRDefault="00690E52" w:rsidP="00690E52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6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568.954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70      </w:t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9       </w:t>
      </w:r>
      <w:r w:rsidR="0060629B" w:rsidRPr="00203C4F">
        <w:rPr>
          <w:b/>
          <w:bCs/>
          <w:color w:val="FF0000"/>
        </w:rPr>
        <w:tab/>
      </w:r>
      <w:r w:rsidR="0060629B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>5</w:t>
      </w:r>
    </w:p>
    <w:p w14:paraId="1194CB9C" w14:textId="77777777" w:rsidR="00690E52" w:rsidRPr="00203C4F" w:rsidRDefault="00690E52" w:rsidP="00690E52">
      <w:pPr>
        <w:jc w:val="both"/>
      </w:pPr>
    </w:p>
    <w:p w14:paraId="0822F96F" w14:textId="6910DECE" w:rsidR="003630FD" w:rsidRPr="00203C4F" w:rsidRDefault="003630FD" w:rsidP="00B40687">
      <w:pPr>
        <w:jc w:val="both"/>
      </w:pPr>
      <w:r w:rsidRPr="00203C4F">
        <w:t xml:space="preserve">#A-2 EXPLORE the DATA SET: List the names of the 4 variables then display the dimensions of the dataset. Finally display the basics quartile statistics of the 4 variables,  </w:t>
      </w:r>
    </w:p>
    <w:p w14:paraId="46C2A234" w14:textId="77777777" w:rsidR="009C11C8" w:rsidRPr="00203C4F" w:rsidRDefault="009C11C8" w:rsidP="009C11C8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names(</w:t>
      </w: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Pr="00203C4F">
        <w:rPr>
          <w:b/>
          <w:bCs/>
          <w:color w:val="FF0000"/>
        </w:rPr>
        <w:t>)</w:t>
      </w:r>
    </w:p>
    <w:p w14:paraId="33D573DE" w14:textId="77777777" w:rsidR="009C11C8" w:rsidRPr="00203C4F" w:rsidRDefault="009C11C8" w:rsidP="009C11C8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dim(</w:t>
      </w: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Pr="00203C4F">
        <w:rPr>
          <w:b/>
          <w:bCs/>
          <w:color w:val="FF0000"/>
        </w:rPr>
        <w:t>)</w:t>
      </w:r>
    </w:p>
    <w:p w14:paraId="5EB07AE5" w14:textId="060ABEA3" w:rsidR="00DE13E5" w:rsidRPr="00203C4F" w:rsidRDefault="009C11C8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summary(</w:t>
      </w: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="00E8149E" w:rsidRPr="00203C4F">
        <w:rPr>
          <w:b/>
          <w:bCs/>
          <w:color w:val="FF0000"/>
        </w:rPr>
        <w:t>)</w:t>
      </w:r>
    </w:p>
    <w:p w14:paraId="65403034" w14:textId="77777777" w:rsidR="00E8149E" w:rsidRPr="00203C4F" w:rsidRDefault="00E8149E" w:rsidP="00DE13E5">
      <w:pPr>
        <w:jc w:val="both"/>
        <w:rPr>
          <w:b/>
          <w:bCs/>
          <w:color w:val="FF0000"/>
        </w:rPr>
      </w:pPr>
    </w:p>
    <w:p w14:paraId="33679AEE" w14:textId="77777777" w:rsidR="00DE13E5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&gt; names(</w:t>
      </w: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Pr="00203C4F">
        <w:rPr>
          <w:b/>
          <w:bCs/>
          <w:color w:val="FF0000"/>
        </w:rPr>
        <w:t>)</w:t>
      </w:r>
    </w:p>
    <w:p w14:paraId="28AF59FB" w14:textId="6A4034C2" w:rsidR="00DE13E5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[1] "adverts" </w:t>
      </w:r>
      <w:r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ab/>
        <w:t xml:space="preserve">"sales"   </w:t>
      </w:r>
      <w:r w:rsidRPr="00203C4F">
        <w:rPr>
          <w:b/>
          <w:bCs/>
          <w:color w:val="FF0000"/>
        </w:rPr>
        <w:tab/>
        <w:t xml:space="preserve">"airplay" </w:t>
      </w:r>
      <w:r w:rsidRPr="00203C4F">
        <w:rPr>
          <w:b/>
          <w:bCs/>
          <w:color w:val="FF0000"/>
        </w:rPr>
        <w:tab/>
        <w:t>"attract"</w:t>
      </w:r>
    </w:p>
    <w:p w14:paraId="63C6F325" w14:textId="77777777" w:rsidR="00E8149E" w:rsidRPr="00203C4F" w:rsidRDefault="00E8149E" w:rsidP="00DE13E5">
      <w:pPr>
        <w:jc w:val="both"/>
        <w:rPr>
          <w:b/>
          <w:bCs/>
          <w:color w:val="FF0000"/>
        </w:rPr>
      </w:pPr>
    </w:p>
    <w:p w14:paraId="6A1BAA87" w14:textId="5E32F3FC" w:rsidR="00DE13E5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&gt; dim(</w:t>
      </w: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Pr="00203C4F">
        <w:rPr>
          <w:b/>
          <w:bCs/>
          <w:color w:val="FF0000"/>
        </w:rPr>
        <w:t>)</w:t>
      </w:r>
    </w:p>
    <w:p w14:paraId="4269EDA9" w14:textId="3C34DA0F" w:rsidR="00DE13E5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[1] 200   </w:t>
      </w:r>
      <w:r w:rsidRPr="00203C4F">
        <w:rPr>
          <w:b/>
          <w:bCs/>
          <w:color w:val="FF0000"/>
        </w:rPr>
        <w:tab/>
        <w:t>4</w:t>
      </w:r>
    </w:p>
    <w:p w14:paraId="29AFF411" w14:textId="77777777" w:rsidR="00E8149E" w:rsidRPr="00203C4F" w:rsidRDefault="00E8149E" w:rsidP="00DE13E5">
      <w:pPr>
        <w:jc w:val="both"/>
        <w:rPr>
          <w:b/>
          <w:bCs/>
          <w:color w:val="FF0000"/>
        </w:rPr>
      </w:pPr>
    </w:p>
    <w:p w14:paraId="74CF4675" w14:textId="41670ECF" w:rsidR="00DE13E5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lastRenderedPageBreak/>
        <w:t>&gt; summary(</w:t>
      </w: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Pr="00203C4F">
        <w:rPr>
          <w:b/>
          <w:bCs/>
          <w:color w:val="FF0000"/>
        </w:rPr>
        <w:t>)</w:t>
      </w:r>
    </w:p>
    <w:p w14:paraId="4ECEDD15" w14:textId="260FE136" w:rsidR="00DE13E5" w:rsidRPr="00203C4F" w:rsidRDefault="00EE1DED" w:rsidP="00D379EC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      </w:t>
      </w:r>
      <w:r w:rsidR="00DE13E5" w:rsidRPr="00203C4F">
        <w:rPr>
          <w:b/>
          <w:bCs/>
          <w:color w:val="FF0000"/>
        </w:rPr>
        <w:t xml:space="preserve">adverts             </w:t>
      </w:r>
      <w:r w:rsidR="00D379E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      </w:t>
      </w:r>
      <w:r w:rsidR="00DE13E5" w:rsidRPr="00203C4F">
        <w:rPr>
          <w:b/>
          <w:bCs/>
          <w:color w:val="FF0000"/>
        </w:rPr>
        <w:t xml:space="preserve">sales          </w:t>
      </w:r>
      <w:r w:rsidR="00D379EC" w:rsidRPr="00203C4F">
        <w:rPr>
          <w:b/>
          <w:bCs/>
          <w:color w:val="FF0000"/>
        </w:rPr>
        <w:tab/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     </w:t>
      </w:r>
      <w:r w:rsidR="00DE13E5" w:rsidRPr="00203C4F">
        <w:rPr>
          <w:b/>
          <w:bCs/>
          <w:color w:val="FF0000"/>
        </w:rPr>
        <w:t xml:space="preserve">airplay         </w:t>
      </w:r>
      <w:r w:rsidR="00D379EC" w:rsidRPr="00203C4F">
        <w:rPr>
          <w:b/>
          <w:bCs/>
          <w:color w:val="FF0000"/>
        </w:rPr>
        <w:tab/>
      </w:r>
      <w:r w:rsidR="00D379E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    </w:t>
      </w:r>
      <w:r w:rsidR="00DE13E5" w:rsidRPr="00203C4F">
        <w:rPr>
          <w:b/>
          <w:bCs/>
          <w:color w:val="FF0000"/>
        </w:rPr>
        <w:t xml:space="preserve">attract     </w:t>
      </w:r>
    </w:p>
    <w:p w14:paraId="71043BBA" w14:textId="03D142EB" w:rsidR="00DE13E5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Min.   :  9.104   </w:t>
      </w:r>
      <w:r w:rsidR="00D379E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in.   : 10.0   </w:t>
      </w:r>
      <w:r w:rsidR="00D74E1C" w:rsidRPr="00203C4F">
        <w:rPr>
          <w:b/>
          <w:bCs/>
          <w:color w:val="FF0000"/>
        </w:rPr>
        <w:tab/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in.   : 0.00   </w:t>
      </w:r>
      <w:r w:rsidR="00D74E1C" w:rsidRPr="00203C4F">
        <w:rPr>
          <w:b/>
          <w:bCs/>
          <w:color w:val="FF0000"/>
        </w:rPr>
        <w:tab/>
      </w:r>
      <w:r w:rsidR="00D74E1C" w:rsidRPr="00203C4F">
        <w:rPr>
          <w:b/>
          <w:bCs/>
          <w:color w:val="FF0000"/>
        </w:rPr>
        <w:tab/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in.   : 1.00  </w:t>
      </w:r>
    </w:p>
    <w:p w14:paraId="4A744B40" w14:textId="6C549C19" w:rsidR="00DE13E5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1st Qu.: 215.918   </w:t>
      </w:r>
      <w:r w:rsidR="00D379E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st Qu.:137.5   </w:t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st Qu.:19.75   </w:t>
      </w:r>
      <w:r w:rsidR="00D74E1C" w:rsidRPr="00203C4F">
        <w:rPr>
          <w:b/>
          <w:bCs/>
          <w:color w:val="FF0000"/>
        </w:rPr>
        <w:tab/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st Qu.: 6.00  </w:t>
      </w:r>
    </w:p>
    <w:p w14:paraId="6A77B9AD" w14:textId="55B74620" w:rsidR="00DE13E5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Median : 531.916   </w:t>
      </w:r>
      <w:r w:rsidR="00D379E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edian :200.0   </w:t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edian :28.00   </w:t>
      </w:r>
      <w:r w:rsidR="00D74E1C" w:rsidRPr="00203C4F">
        <w:rPr>
          <w:b/>
          <w:bCs/>
          <w:color w:val="FF0000"/>
        </w:rPr>
        <w:tab/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edian : 7.00  </w:t>
      </w:r>
    </w:p>
    <w:p w14:paraId="0E1B237A" w14:textId="6679984E" w:rsidR="00DE13E5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Mean   : 614.412   </w:t>
      </w:r>
      <w:r w:rsidR="00D379E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ean   :193.2   </w:t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ean   :27.50   </w:t>
      </w:r>
      <w:r w:rsidR="00D74E1C" w:rsidRPr="00203C4F">
        <w:rPr>
          <w:b/>
          <w:bCs/>
          <w:color w:val="FF0000"/>
        </w:rPr>
        <w:tab/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ean   : 6.77  </w:t>
      </w:r>
    </w:p>
    <w:p w14:paraId="422CBBF0" w14:textId="3A74C6A8" w:rsidR="00DE13E5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3rd Qu.: 911.226   </w:t>
      </w:r>
      <w:r w:rsidR="00D379E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3rd Qu.:250.0   </w:t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3rd Qu.:36.00   </w:t>
      </w:r>
      <w:r w:rsidR="00D74E1C" w:rsidRPr="00203C4F">
        <w:rPr>
          <w:b/>
          <w:bCs/>
          <w:color w:val="FF0000"/>
        </w:rPr>
        <w:tab/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3rd Qu.: 8.00  </w:t>
      </w:r>
    </w:p>
    <w:p w14:paraId="3F41B6D8" w14:textId="73DF53C0" w:rsidR="009C11C8" w:rsidRPr="00203C4F" w:rsidRDefault="00DE13E5" w:rsidP="00DE13E5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Max.   :2271.860   </w:t>
      </w:r>
      <w:r w:rsidR="00D379E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ax.   :360.0   </w:t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Max.   :63.00   </w:t>
      </w:r>
      <w:r w:rsidR="00D74E1C" w:rsidRPr="00203C4F">
        <w:rPr>
          <w:b/>
          <w:bCs/>
          <w:color w:val="FF0000"/>
        </w:rPr>
        <w:tab/>
      </w:r>
      <w:r w:rsidR="00D74E1C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>Max.   :10.00</w:t>
      </w:r>
    </w:p>
    <w:p w14:paraId="689D6406" w14:textId="77777777" w:rsidR="003630FD" w:rsidRPr="00203C4F" w:rsidRDefault="003630FD" w:rsidP="00B40687">
      <w:pPr>
        <w:jc w:val="both"/>
      </w:pPr>
    </w:p>
    <w:p w14:paraId="09900056" w14:textId="138E6328" w:rsidR="00170B7E" w:rsidRDefault="003630FD" w:rsidP="00170B7E">
      <w:pPr>
        <w:jc w:val="both"/>
      </w:pPr>
      <w:r w:rsidRPr="00203C4F">
        <w:t>#A-3 CREATE</w:t>
      </w:r>
      <w:r w:rsidR="00D30BC1" w:rsidRPr="00203C4F">
        <w:t xml:space="preserve"> the</w:t>
      </w:r>
      <w:r w:rsidRPr="00203C4F">
        <w:t xml:space="preserve"> LINEAR REGRESSION MODEL of Sales vs Advertisements</w:t>
      </w:r>
      <w:r w:rsidR="00D30BC1" w:rsidRPr="00203C4F">
        <w:t>. Save the model as an R object named  &lt; albumSales.3ad &gt;</w:t>
      </w:r>
    </w:p>
    <w:p w14:paraId="33CCFAAB" w14:textId="77777777" w:rsidR="00070FE5" w:rsidRPr="00070FE5" w:rsidRDefault="00070FE5" w:rsidP="00070FE5">
      <w:pPr>
        <w:jc w:val="both"/>
        <w:rPr>
          <w:b/>
          <w:bCs/>
          <w:color w:val="FF0000"/>
        </w:rPr>
      </w:pPr>
      <w:r w:rsidRPr="00070FE5">
        <w:rPr>
          <w:b/>
          <w:bCs/>
          <w:color w:val="FF0000"/>
        </w:rPr>
        <w:t xml:space="preserve">albumSales.3ad &lt;- </w:t>
      </w:r>
      <w:proofErr w:type="spellStart"/>
      <w:r w:rsidRPr="00070FE5">
        <w:rPr>
          <w:b/>
          <w:bCs/>
          <w:color w:val="FF0000"/>
        </w:rPr>
        <w:t>lm</w:t>
      </w:r>
      <w:proofErr w:type="spellEnd"/>
      <w:r w:rsidRPr="00070FE5">
        <w:rPr>
          <w:b/>
          <w:bCs/>
          <w:color w:val="FF0000"/>
        </w:rPr>
        <w:t>(</w:t>
      </w:r>
      <w:proofErr w:type="spellStart"/>
      <w:r w:rsidRPr="00070FE5">
        <w:rPr>
          <w:b/>
          <w:bCs/>
          <w:color w:val="FF0000"/>
        </w:rPr>
        <w:t>sales~adverts</w:t>
      </w:r>
      <w:proofErr w:type="spellEnd"/>
      <w:r w:rsidRPr="00070FE5">
        <w:rPr>
          <w:b/>
          <w:bCs/>
          <w:color w:val="FF0000"/>
        </w:rPr>
        <w:t xml:space="preserve">, data = </w:t>
      </w:r>
      <w:proofErr w:type="spellStart"/>
      <w:r w:rsidRPr="00070FE5">
        <w:rPr>
          <w:b/>
          <w:bCs/>
          <w:color w:val="FF0000"/>
        </w:rPr>
        <w:t>albumSalesData</w:t>
      </w:r>
      <w:proofErr w:type="spellEnd"/>
      <w:r w:rsidRPr="00070FE5">
        <w:rPr>
          <w:b/>
          <w:bCs/>
          <w:color w:val="FF0000"/>
        </w:rPr>
        <w:t>)</w:t>
      </w:r>
    </w:p>
    <w:p w14:paraId="587EA4CF" w14:textId="1FAC7A02" w:rsidR="00070FE5" w:rsidRDefault="00070FE5" w:rsidP="00070FE5">
      <w:pPr>
        <w:jc w:val="both"/>
        <w:rPr>
          <w:b/>
          <w:bCs/>
          <w:color w:val="FF0000"/>
        </w:rPr>
      </w:pPr>
      <w:r w:rsidRPr="00070FE5">
        <w:rPr>
          <w:b/>
          <w:bCs/>
          <w:color w:val="FF0000"/>
        </w:rPr>
        <w:t>summary(albumSales.3ad)</w:t>
      </w:r>
    </w:p>
    <w:p w14:paraId="36D15008" w14:textId="77777777" w:rsidR="00070FE5" w:rsidRPr="00070FE5" w:rsidRDefault="00070FE5" w:rsidP="00070FE5">
      <w:pPr>
        <w:jc w:val="both"/>
        <w:rPr>
          <w:b/>
          <w:bCs/>
          <w:color w:val="FF0000"/>
        </w:rPr>
      </w:pPr>
    </w:p>
    <w:p w14:paraId="7469A759" w14:textId="77777777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&gt; albumSales.3ad &lt;- </w:t>
      </w:r>
      <w:proofErr w:type="spellStart"/>
      <w:r w:rsidRPr="00203C4F">
        <w:rPr>
          <w:b/>
          <w:bCs/>
          <w:color w:val="FF0000"/>
        </w:rPr>
        <w:t>lm</w:t>
      </w:r>
      <w:proofErr w:type="spellEnd"/>
      <w:r w:rsidRPr="00203C4F">
        <w:rPr>
          <w:b/>
          <w:bCs/>
          <w:color w:val="FF0000"/>
        </w:rPr>
        <w:t>(</w:t>
      </w:r>
      <w:proofErr w:type="spellStart"/>
      <w:r w:rsidRPr="00203C4F">
        <w:rPr>
          <w:b/>
          <w:bCs/>
          <w:color w:val="FF0000"/>
        </w:rPr>
        <w:t>sales~adverts</w:t>
      </w:r>
      <w:proofErr w:type="spellEnd"/>
      <w:r w:rsidRPr="00203C4F">
        <w:rPr>
          <w:b/>
          <w:bCs/>
          <w:color w:val="FF0000"/>
        </w:rPr>
        <w:t xml:space="preserve">, data = </w:t>
      </w: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Pr="00203C4F">
        <w:rPr>
          <w:b/>
          <w:bCs/>
          <w:color w:val="FF0000"/>
        </w:rPr>
        <w:t>)</w:t>
      </w:r>
    </w:p>
    <w:p w14:paraId="5D598F11" w14:textId="7A8DC1C3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&gt; summary(albumSales.3ad)</w:t>
      </w:r>
    </w:p>
    <w:p w14:paraId="4FD27A35" w14:textId="77777777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Call:</w:t>
      </w:r>
    </w:p>
    <w:p w14:paraId="1F89A295" w14:textId="2B4F3E24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  </w:t>
      </w:r>
      <w:proofErr w:type="spellStart"/>
      <w:r w:rsidRPr="00203C4F">
        <w:rPr>
          <w:b/>
          <w:bCs/>
          <w:color w:val="FF0000"/>
        </w:rPr>
        <w:t>lm</w:t>
      </w:r>
      <w:proofErr w:type="spellEnd"/>
      <w:r w:rsidRPr="00203C4F">
        <w:rPr>
          <w:b/>
          <w:bCs/>
          <w:color w:val="FF0000"/>
        </w:rPr>
        <w:t xml:space="preserve">(formula = sales ~ adverts, data = </w:t>
      </w:r>
      <w:proofErr w:type="spellStart"/>
      <w:r w:rsidRPr="00203C4F">
        <w:rPr>
          <w:b/>
          <w:bCs/>
          <w:color w:val="FF0000"/>
        </w:rPr>
        <w:t>albumSalesData</w:t>
      </w:r>
      <w:proofErr w:type="spellEnd"/>
      <w:r w:rsidRPr="00203C4F">
        <w:rPr>
          <w:b/>
          <w:bCs/>
          <w:color w:val="FF0000"/>
        </w:rPr>
        <w:t>)</w:t>
      </w:r>
    </w:p>
    <w:p w14:paraId="7E2EE280" w14:textId="77777777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Residuals:</w:t>
      </w:r>
    </w:p>
    <w:p w14:paraId="67B4476D" w14:textId="6316ED68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  </w:t>
      </w:r>
      <w:r w:rsidR="00D87003" w:rsidRPr="00203C4F">
        <w:rPr>
          <w:b/>
          <w:bCs/>
          <w:color w:val="FF0000"/>
        </w:rPr>
        <w:t xml:space="preserve">   </w:t>
      </w:r>
      <w:r w:rsidRPr="00203C4F">
        <w:rPr>
          <w:b/>
          <w:bCs/>
          <w:color w:val="FF0000"/>
        </w:rPr>
        <w:t xml:space="preserve">Min       </w:t>
      </w:r>
      <w:r w:rsidRPr="00203C4F">
        <w:rPr>
          <w:b/>
          <w:bCs/>
          <w:color w:val="FF0000"/>
        </w:rPr>
        <w:tab/>
      </w:r>
      <w:r w:rsidR="00D87003" w:rsidRPr="00203C4F">
        <w:rPr>
          <w:b/>
          <w:bCs/>
          <w:color w:val="FF0000"/>
        </w:rPr>
        <w:t xml:space="preserve">    </w:t>
      </w:r>
      <w:r w:rsidRPr="00203C4F">
        <w:rPr>
          <w:b/>
          <w:bCs/>
          <w:color w:val="FF0000"/>
        </w:rPr>
        <w:t xml:space="preserve">1Q   </w:t>
      </w:r>
      <w:r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ab/>
        <w:t xml:space="preserve">Median       </w:t>
      </w:r>
      <w:r w:rsidRPr="00203C4F">
        <w:rPr>
          <w:b/>
          <w:bCs/>
          <w:color w:val="FF0000"/>
        </w:rPr>
        <w:tab/>
      </w:r>
      <w:r w:rsidR="00D87003" w:rsidRPr="00203C4F">
        <w:rPr>
          <w:b/>
          <w:bCs/>
          <w:color w:val="FF0000"/>
        </w:rPr>
        <w:t xml:space="preserve">   </w:t>
      </w:r>
      <w:r w:rsidRPr="00203C4F">
        <w:rPr>
          <w:b/>
          <w:bCs/>
          <w:color w:val="FF0000"/>
        </w:rPr>
        <w:t xml:space="preserve">3Q      </w:t>
      </w:r>
      <w:r w:rsidRPr="00203C4F">
        <w:rPr>
          <w:b/>
          <w:bCs/>
          <w:color w:val="FF0000"/>
        </w:rPr>
        <w:tab/>
      </w:r>
      <w:r w:rsidR="00D87003" w:rsidRPr="00203C4F">
        <w:rPr>
          <w:b/>
          <w:bCs/>
          <w:color w:val="FF0000"/>
        </w:rPr>
        <w:t xml:space="preserve">   </w:t>
      </w:r>
      <w:r w:rsidRPr="00203C4F">
        <w:rPr>
          <w:b/>
          <w:bCs/>
          <w:color w:val="FF0000"/>
        </w:rPr>
        <w:t xml:space="preserve">Max </w:t>
      </w:r>
    </w:p>
    <w:p w14:paraId="4BB33DCD" w14:textId="1A0FBEED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-152.949  </w:t>
      </w:r>
      <w:r w:rsidRPr="00203C4F">
        <w:rPr>
          <w:b/>
          <w:bCs/>
          <w:color w:val="FF0000"/>
        </w:rPr>
        <w:tab/>
        <w:t xml:space="preserve">-43.796   </w:t>
      </w:r>
      <w:r w:rsidRPr="00203C4F">
        <w:rPr>
          <w:b/>
          <w:bCs/>
          <w:color w:val="FF0000"/>
        </w:rPr>
        <w:tab/>
        <w:t xml:space="preserve">-0.393   </w:t>
      </w:r>
      <w:r w:rsidRPr="00203C4F">
        <w:rPr>
          <w:b/>
          <w:bCs/>
          <w:color w:val="FF0000"/>
        </w:rPr>
        <w:tab/>
        <w:t xml:space="preserve">37.040  </w:t>
      </w:r>
      <w:r w:rsidRPr="00203C4F">
        <w:rPr>
          <w:b/>
          <w:bCs/>
          <w:color w:val="FF0000"/>
        </w:rPr>
        <w:tab/>
        <w:t xml:space="preserve">211.866 </w:t>
      </w:r>
    </w:p>
    <w:p w14:paraId="3656C773" w14:textId="77777777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Coefficients:</w:t>
      </w:r>
    </w:p>
    <w:p w14:paraId="3A2E68C9" w14:textId="7A2212EE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  </w:t>
      </w:r>
      <w:r w:rsidR="009B1C22" w:rsidRPr="00203C4F">
        <w:rPr>
          <w:b/>
          <w:bCs/>
          <w:color w:val="FF0000"/>
        </w:rPr>
        <w:tab/>
      </w:r>
      <w:r w:rsidR="009B1C22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Estimate </w:t>
      </w:r>
      <w:r w:rsidR="009B1C22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Std. Error </w:t>
      </w:r>
      <w:r w:rsidR="009B1C22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t value </w:t>
      </w:r>
      <w:r w:rsidR="009B1C22" w:rsidRPr="00203C4F">
        <w:rPr>
          <w:b/>
          <w:bCs/>
          <w:color w:val="FF0000"/>
        </w:rPr>
        <w:tab/>
      </w:r>
      <w:proofErr w:type="spellStart"/>
      <w:r w:rsidRPr="00203C4F">
        <w:rPr>
          <w:b/>
          <w:bCs/>
          <w:color w:val="FF0000"/>
        </w:rPr>
        <w:t>Pr</w:t>
      </w:r>
      <w:proofErr w:type="spellEnd"/>
      <w:r w:rsidRPr="00203C4F">
        <w:rPr>
          <w:b/>
          <w:bCs/>
          <w:color w:val="FF0000"/>
        </w:rPr>
        <w:t xml:space="preserve">(&gt;|t|)    </w:t>
      </w:r>
    </w:p>
    <w:p w14:paraId="6D147834" w14:textId="77777777" w:rsidR="00CA2F1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(Intercept) </w:t>
      </w:r>
      <w:r w:rsidR="009B1C22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.341e+02  </w:t>
      </w:r>
      <w:r w:rsidR="009B1C22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7.537e+00  </w:t>
      </w:r>
      <w:r w:rsidR="009B1C22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17.799   </w:t>
      </w:r>
      <w:r w:rsidR="009B1C22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>&lt;2e-16 ***</w:t>
      </w:r>
    </w:p>
    <w:p w14:paraId="61702502" w14:textId="16FC4202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 xml:space="preserve">adverts     </w:t>
      </w:r>
      <w:r w:rsidR="00CA2F1E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9.612e-02  </w:t>
      </w:r>
      <w:r w:rsidR="00CA2F1E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9.632e-03   </w:t>
      </w:r>
      <w:r w:rsidR="00CA2F1E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 xml:space="preserve">9.979   </w:t>
      </w:r>
      <w:r w:rsidR="00CA2F1E" w:rsidRPr="00203C4F">
        <w:rPr>
          <w:b/>
          <w:bCs/>
          <w:color w:val="FF0000"/>
        </w:rPr>
        <w:tab/>
      </w:r>
      <w:r w:rsidR="00CA2F1E" w:rsidRPr="00203C4F">
        <w:rPr>
          <w:b/>
          <w:bCs/>
          <w:color w:val="FF0000"/>
        </w:rPr>
        <w:tab/>
      </w:r>
      <w:r w:rsidRPr="00203C4F">
        <w:rPr>
          <w:b/>
          <w:bCs/>
          <w:color w:val="FF0000"/>
        </w:rPr>
        <w:t>&lt;2e-16 ***</w:t>
      </w:r>
    </w:p>
    <w:p w14:paraId="2648B4CA" w14:textId="1898C020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---</w:t>
      </w:r>
    </w:p>
    <w:p w14:paraId="662DEC14" w14:textId="691C4763" w:rsidR="00170B7E" w:rsidRPr="00203C4F" w:rsidRDefault="00170B7E" w:rsidP="00170B7E">
      <w:pPr>
        <w:jc w:val="both"/>
        <w:rPr>
          <w:b/>
          <w:bCs/>
          <w:color w:val="FF0000"/>
        </w:rPr>
      </w:pPr>
      <w:proofErr w:type="spellStart"/>
      <w:r w:rsidRPr="00203C4F">
        <w:rPr>
          <w:b/>
          <w:bCs/>
          <w:color w:val="FF0000"/>
        </w:rPr>
        <w:t>Signif</w:t>
      </w:r>
      <w:proofErr w:type="spellEnd"/>
      <w:r w:rsidRPr="00203C4F">
        <w:rPr>
          <w:b/>
          <w:bCs/>
          <w:color w:val="FF0000"/>
        </w:rPr>
        <w:t>. codes:  0 ‘***’ 0.001 ‘**’ 0.01 ‘*’ 0.05 ‘.’ 0.1 ‘ ’ 1</w:t>
      </w:r>
    </w:p>
    <w:p w14:paraId="0AC6A884" w14:textId="77777777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Residual standard error: 65.99 on 198 degrees of freedom</w:t>
      </w:r>
    </w:p>
    <w:p w14:paraId="023B7CFD" w14:textId="77777777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Multiple R-squared:  0.3346,</w:t>
      </w:r>
      <w:r w:rsidRPr="00203C4F">
        <w:rPr>
          <w:b/>
          <w:bCs/>
          <w:color w:val="FF0000"/>
        </w:rPr>
        <w:tab/>
        <w:t xml:space="preserve">Adjusted R-squared:  0.3313 </w:t>
      </w:r>
    </w:p>
    <w:p w14:paraId="1459B201" w14:textId="3F36AFC1" w:rsidR="00170B7E" w:rsidRPr="00203C4F" w:rsidRDefault="00170B7E" w:rsidP="00170B7E">
      <w:pPr>
        <w:jc w:val="both"/>
        <w:rPr>
          <w:b/>
          <w:bCs/>
          <w:color w:val="FF0000"/>
        </w:rPr>
      </w:pPr>
      <w:r w:rsidRPr="00203C4F">
        <w:rPr>
          <w:b/>
          <w:bCs/>
          <w:color w:val="FF0000"/>
        </w:rPr>
        <w:t>F-statistic: 99.59 on 1 and 198 DF,  p-value: &lt; 2.2e-16</w:t>
      </w:r>
    </w:p>
    <w:p w14:paraId="133BD23C" w14:textId="77777777" w:rsidR="003630FD" w:rsidRPr="00203C4F" w:rsidRDefault="003630FD" w:rsidP="00B40687">
      <w:pPr>
        <w:jc w:val="both"/>
      </w:pPr>
    </w:p>
    <w:p w14:paraId="78FD10D9" w14:textId="4F10FE0C" w:rsidR="003630FD" w:rsidRPr="00203C4F" w:rsidRDefault="003630FD" w:rsidP="00B40687">
      <w:pPr>
        <w:jc w:val="both"/>
        <w:rPr>
          <w:b/>
          <w:bCs/>
        </w:rPr>
      </w:pPr>
      <w:r w:rsidRPr="00203C4F">
        <w:rPr>
          <w:b/>
          <w:bCs/>
        </w:rPr>
        <w:t>#</w:t>
      </w:r>
      <w:r w:rsidRPr="00203C4F">
        <w:t xml:space="preserve">A-4 What is the </w:t>
      </w:r>
      <w:r w:rsidR="00D30BC1" w:rsidRPr="00203C4F">
        <w:t>CORRELATION COEFFICIENT</w:t>
      </w:r>
      <w:r w:rsidRPr="00203C4F">
        <w:t xml:space="preserve"> between Advertisements and Album sales</w:t>
      </w:r>
      <w:r w:rsidR="000B2883" w:rsidRPr="00203C4F">
        <w:t xml:space="preserve">. Save the value as an object named  &lt; r &gt; </w:t>
      </w:r>
    </w:p>
    <w:p w14:paraId="4CB3F429" w14:textId="77777777" w:rsidR="00070FE5" w:rsidRPr="00070FE5" w:rsidRDefault="00070FE5" w:rsidP="00070FE5">
      <w:pPr>
        <w:jc w:val="both"/>
        <w:rPr>
          <w:b/>
          <w:bCs/>
          <w:color w:val="FF0000"/>
        </w:rPr>
      </w:pPr>
      <w:r w:rsidRPr="00070FE5">
        <w:rPr>
          <w:b/>
          <w:bCs/>
          <w:color w:val="FF0000"/>
        </w:rPr>
        <w:t xml:space="preserve">r &lt;- </w:t>
      </w:r>
      <w:proofErr w:type="spellStart"/>
      <w:r w:rsidRPr="00070FE5">
        <w:rPr>
          <w:b/>
          <w:bCs/>
          <w:color w:val="FF0000"/>
        </w:rPr>
        <w:t>cor</w:t>
      </w:r>
      <w:proofErr w:type="spellEnd"/>
      <w:r w:rsidRPr="00070FE5">
        <w:rPr>
          <w:b/>
          <w:bCs/>
          <w:color w:val="FF0000"/>
        </w:rPr>
        <w:t>(</w:t>
      </w:r>
      <w:proofErr w:type="spellStart"/>
      <w:r w:rsidRPr="00070FE5">
        <w:rPr>
          <w:b/>
          <w:bCs/>
          <w:color w:val="FF0000"/>
        </w:rPr>
        <w:t>albumSalesData$sales</w:t>
      </w:r>
      <w:proofErr w:type="spellEnd"/>
      <w:r w:rsidRPr="00070FE5">
        <w:rPr>
          <w:b/>
          <w:bCs/>
          <w:color w:val="FF0000"/>
        </w:rPr>
        <w:t xml:space="preserve">, </w:t>
      </w:r>
      <w:proofErr w:type="spellStart"/>
      <w:r w:rsidRPr="00070FE5">
        <w:rPr>
          <w:b/>
          <w:bCs/>
          <w:color w:val="FF0000"/>
        </w:rPr>
        <w:t>albumSalesData$adverts</w:t>
      </w:r>
      <w:proofErr w:type="spellEnd"/>
      <w:r w:rsidRPr="00070FE5">
        <w:rPr>
          <w:b/>
          <w:bCs/>
          <w:color w:val="FF0000"/>
        </w:rPr>
        <w:t>)</w:t>
      </w:r>
    </w:p>
    <w:p w14:paraId="2EAA94A6" w14:textId="16F80A51" w:rsidR="00070FE5" w:rsidRDefault="00070FE5" w:rsidP="00070FE5">
      <w:pPr>
        <w:jc w:val="both"/>
        <w:rPr>
          <w:b/>
          <w:bCs/>
          <w:color w:val="FF0000"/>
        </w:rPr>
      </w:pPr>
      <w:r w:rsidRPr="00070FE5">
        <w:rPr>
          <w:b/>
          <w:bCs/>
          <w:color w:val="FF0000"/>
        </w:rPr>
        <w:t>r</w:t>
      </w:r>
    </w:p>
    <w:p w14:paraId="44B07CDF" w14:textId="77777777" w:rsidR="00070FE5" w:rsidRPr="00070FE5" w:rsidRDefault="00070FE5" w:rsidP="00070FE5">
      <w:pPr>
        <w:jc w:val="both"/>
        <w:rPr>
          <w:b/>
          <w:bCs/>
          <w:color w:val="FF0000"/>
        </w:rPr>
      </w:pPr>
    </w:p>
    <w:p w14:paraId="61157048" w14:textId="77777777" w:rsidR="00070FE5" w:rsidRPr="00070FE5" w:rsidRDefault="00070FE5" w:rsidP="00070FE5">
      <w:pPr>
        <w:jc w:val="both"/>
        <w:rPr>
          <w:b/>
          <w:bCs/>
          <w:color w:val="FF0000"/>
        </w:rPr>
      </w:pPr>
      <w:r w:rsidRPr="00070FE5">
        <w:rPr>
          <w:b/>
          <w:bCs/>
          <w:color w:val="FF0000"/>
        </w:rPr>
        <w:t>&gt; r</w:t>
      </w:r>
    </w:p>
    <w:p w14:paraId="15C44638" w14:textId="7EE48B25" w:rsidR="000B2883" w:rsidRDefault="00070FE5" w:rsidP="00070FE5">
      <w:pPr>
        <w:jc w:val="both"/>
        <w:rPr>
          <w:b/>
          <w:bCs/>
          <w:color w:val="FF0000"/>
        </w:rPr>
      </w:pPr>
      <w:r w:rsidRPr="00070FE5">
        <w:rPr>
          <w:b/>
          <w:bCs/>
          <w:color w:val="FF0000"/>
        </w:rPr>
        <w:t>[1] 0.5784877</w:t>
      </w:r>
    </w:p>
    <w:p w14:paraId="20BB11C4" w14:textId="77777777" w:rsidR="004B3A58" w:rsidRPr="00203C4F" w:rsidRDefault="004B3A58" w:rsidP="00070FE5">
      <w:pPr>
        <w:jc w:val="both"/>
      </w:pPr>
    </w:p>
    <w:p w14:paraId="6FFECE1A" w14:textId="6B8ED724" w:rsidR="003630FD" w:rsidRPr="00203C4F" w:rsidRDefault="003630FD" w:rsidP="00B40687">
      <w:pPr>
        <w:jc w:val="both"/>
      </w:pPr>
      <w:r w:rsidRPr="00203C4F">
        <w:t xml:space="preserve">#A-5 Display the 3 most basic </w:t>
      </w:r>
      <w:r w:rsidR="00D30BC1" w:rsidRPr="00203C4F">
        <w:t>DESCRIPTIVE STATISTICS</w:t>
      </w:r>
      <w:r w:rsidRPr="00203C4F">
        <w:t xml:space="preserve"> for Sales and Advertisement</w:t>
      </w:r>
      <w:r w:rsidR="00D30BC1" w:rsidRPr="00203C4F">
        <w:t>s</w:t>
      </w:r>
    </w:p>
    <w:p w14:paraId="4141DCC3" w14:textId="77777777" w:rsidR="006B4BD7" w:rsidRPr="006B4BD7" w:rsidRDefault="006B4BD7" w:rsidP="006B4BD7">
      <w:pPr>
        <w:jc w:val="both"/>
        <w:rPr>
          <w:b/>
          <w:bCs/>
          <w:color w:val="FF0000"/>
        </w:rPr>
      </w:pPr>
      <w:proofErr w:type="spellStart"/>
      <w:r w:rsidRPr="006B4BD7">
        <w:rPr>
          <w:b/>
          <w:bCs/>
          <w:color w:val="FF0000"/>
        </w:rPr>
        <w:t>descr</w:t>
      </w:r>
      <w:proofErr w:type="spellEnd"/>
      <w:r w:rsidRPr="006B4BD7">
        <w:rPr>
          <w:b/>
          <w:bCs/>
          <w:color w:val="FF0000"/>
        </w:rPr>
        <w:t>(</w:t>
      </w:r>
      <w:proofErr w:type="spellStart"/>
      <w:r w:rsidRPr="006B4BD7">
        <w:rPr>
          <w:b/>
          <w:bCs/>
          <w:color w:val="FF0000"/>
        </w:rPr>
        <w:t>albumSalesData$sales</w:t>
      </w:r>
      <w:proofErr w:type="spellEnd"/>
      <w:r w:rsidRPr="006B4BD7">
        <w:rPr>
          <w:b/>
          <w:bCs/>
          <w:color w:val="FF0000"/>
        </w:rPr>
        <w:t>)</w:t>
      </w:r>
    </w:p>
    <w:p w14:paraId="22867DA7" w14:textId="37E6EEC3" w:rsidR="006B4BD7" w:rsidRPr="006B4BD7" w:rsidRDefault="006B4BD7" w:rsidP="006B4BD7">
      <w:pPr>
        <w:jc w:val="both"/>
        <w:rPr>
          <w:b/>
          <w:bCs/>
          <w:color w:val="FF0000"/>
        </w:rPr>
      </w:pPr>
      <w:proofErr w:type="spellStart"/>
      <w:r w:rsidRPr="006B4BD7">
        <w:rPr>
          <w:b/>
          <w:bCs/>
          <w:color w:val="FF0000"/>
        </w:rPr>
        <w:t>descr</w:t>
      </w:r>
      <w:proofErr w:type="spellEnd"/>
      <w:r w:rsidRPr="006B4BD7">
        <w:rPr>
          <w:b/>
          <w:bCs/>
          <w:color w:val="FF0000"/>
        </w:rPr>
        <w:t>(</w:t>
      </w:r>
      <w:proofErr w:type="spellStart"/>
      <w:r w:rsidRPr="006B4BD7">
        <w:rPr>
          <w:b/>
          <w:bCs/>
          <w:color w:val="FF0000"/>
        </w:rPr>
        <w:t>albumSalesData$adverts</w:t>
      </w:r>
      <w:proofErr w:type="spellEnd"/>
      <w:r w:rsidRPr="006B4BD7">
        <w:rPr>
          <w:b/>
          <w:bCs/>
          <w:color w:val="FF0000"/>
        </w:rPr>
        <w:t>)</w:t>
      </w:r>
    </w:p>
    <w:p w14:paraId="316290C6" w14:textId="77777777" w:rsidR="006B4BD7" w:rsidRPr="006B4BD7" w:rsidRDefault="006B4BD7" w:rsidP="006B4BD7">
      <w:pPr>
        <w:jc w:val="both"/>
        <w:rPr>
          <w:b/>
          <w:bCs/>
          <w:color w:val="FF0000"/>
        </w:rPr>
      </w:pPr>
    </w:p>
    <w:p w14:paraId="1C8F2911" w14:textId="77777777" w:rsidR="006B4BD7" w:rsidRPr="006B4BD7" w:rsidRDefault="006B4BD7" w:rsidP="006B4BD7">
      <w:pPr>
        <w:jc w:val="both"/>
        <w:rPr>
          <w:b/>
          <w:bCs/>
          <w:color w:val="FF0000"/>
        </w:rPr>
      </w:pPr>
      <w:r w:rsidRPr="006B4BD7">
        <w:rPr>
          <w:b/>
          <w:bCs/>
          <w:color w:val="FF0000"/>
        </w:rPr>
        <w:lastRenderedPageBreak/>
        <w:t xml:space="preserve">&gt; </w:t>
      </w:r>
      <w:proofErr w:type="spellStart"/>
      <w:r w:rsidRPr="006B4BD7">
        <w:rPr>
          <w:b/>
          <w:bCs/>
          <w:color w:val="FF0000"/>
        </w:rPr>
        <w:t>descr</w:t>
      </w:r>
      <w:proofErr w:type="spellEnd"/>
      <w:r w:rsidRPr="006B4BD7">
        <w:rPr>
          <w:b/>
          <w:bCs/>
          <w:color w:val="FF0000"/>
        </w:rPr>
        <w:t>(</w:t>
      </w:r>
      <w:proofErr w:type="spellStart"/>
      <w:r w:rsidRPr="006B4BD7">
        <w:rPr>
          <w:b/>
          <w:bCs/>
          <w:color w:val="FF0000"/>
        </w:rPr>
        <w:t>albumSalesData$sales</w:t>
      </w:r>
      <w:proofErr w:type="spellEnd"/>
      <w:r w:rsidRPr="006B4BD7">
        <w:rPr>
          <w:b/>
          <w:bCs/>
          <w:color w:val="FF0000"/>
        </w:rPr>
        <w:t>)</w:t>
      </w:r>
    </w:p>
    <w:p w14:paraId="3B2729E6" w14:textId="261E69AD" w:rsidR="006B4BD7" w:rsidRPr="006B4BD7" w:rsidRDefault="006B4BD7" w:rsidP="006B4BD7">
      <w:pPr>
        <w:jc w:val="both"/>
        <w:rPr>
          <w:b/>
          <w:bCs/>
          <w:color w:val="FF0000"/>
        </w:rPr>
      </w:pPr>
      <w:r w:rsidRPr="006B4BD7">
        <w:rPr>
          <w:b/>
          <w:bCs/>
          <w:color w:val="FF0000"/>
        </w:rPr>
        <w:t xml:space="preserve">Min. </w:t>
      </w:r>
      <w:r w:rsidR="00CE3FA4">
        <w:rPr>
          <w:b/>
          <w:bCs/>
          <w:color w:val="FF0000"/>
        </w:rPr>
        <w:tab/>
      </w:r>
      <w:r w:rsidR="00CE3FA4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1st Qu.  </w:t>
      </w:r>
      <w:r w:rsidR="00CE3FA4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Median    </w:t>
      </w:r>
      <w:r w:rsidR="00CE3FA4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Mean </w:t>
      </w:r>
      <w:r w:rsidR="00CE3FA4">
        <w:rPr>
          <w:b/>
          <w:bCs/>
          <w:color w:val="FF0000"/>
        </w:rPr>
        <w:tab/>
      </w:r>
      <w:r w:rsidR="00CE3FA4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3rd Qu.    </w:t>
      </w:r>
      <w:r w:rsidR="00CE3FA4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Max. </w:t>
      </w:r>
    </w:p>
    <w:p w14:paraId="687F2349" w14:textId="77C8DA00" w:rsidR="006B4BD7" w:rsidRPr="006B4BD7" w:rsidRDefault="006B4BD7" w:rsidP="006B4BD7">
      <w:pPr>
        <w:jc w:val="both"/>
        <w:rPr>
          <w:b/>
          <w:bCs/>
          <w:color w:val="FF0000"/>
        </w:rPr>
      </w:pPr>
      <w:r w:rsidRPr="006B4BD7">
        <w:rPr>
          <w:b/>
          <w:bCs/>
          <w:color w:val="FF0000"/>
        </w:rPr>
        <w:t xml:space="preserve">10.0   </w:t>
      </w:r>
      <w:r w:rsidR="00CE3FA4">
        <w:rPr>
          <w:b/>
          <w:bCs/>
          <w:color w:val="FF0000"/>
        </w:rPr>
        <w:tab/>
      </w:r>
      <w:r w:rsidR="00CE3FA4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137.5   </w:t>
      </w:r>
      <w:r w:rsidR="00CE3FA4">
        <w:rPr>
          <w:b/>
          <w:bCs/>
          <w:color w:val="FF0000"/>
        </w:rPr>
        <w:tab/>
      </w:r>
      <w:r w:rsidR="00CE3FA4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200.0   </w:t>
      </w:r>
      <w:r w:rsidR="00CE3FA4">
        <w:rPr>
          <w:b/>
          <w:bCs/>
          <w:color w:val="FF0000"/>
        </w:rPr>
        <w:tab/>
      </w:r>
      <w:r w:rsidR="00CE3FA4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193.2   </w:t>
      </w:r>
      <w:r w:rsidR="00CE3FA4">
        <w:rPr>
          <w:b/>
          <w:bCs/>
          <w:color w:val="FF0000"/>
        </w:rPr>
        <w:tab/>
      </w:r>
      <w:r w:rsidR="00CE3FA4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250.0   </w:t>
      </w:r>
      <w:r w:rsidR="00CE3FA4">
        <w:rPr>
          <w:b/>
          <w:bCs/>
          <w:color w:val="FF0000"/>
        </w:rPr>
        <w:tab/>
      </w:r>
      <w:r w:rsidR="00CE3FA4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360.0 </w:t>
      </w:r>
    </w:p>
    <w:p w14:paraId="70799357" w14:textId="77777777" w:rsidR="006B4BD7" w:rsidRPr="006B4BD7" w:rsidRDefault="006B4BD7" w:rsidP="006B4BD7">
      <w:pPr>
        <w:jc w:val="both"/>
        <w:rPr>
          <w:b/>
          <w:bCs/>
          <w:color w:val="FF0000"/>
        </w:rPr>
      </w:pPr>
      <w:r w:rsidRPr="006B4BD7">
        <w:rPr>
          <w:b/>
          <w:bCs/>
          <w:color w:val="FF0000"/>
        </w:rPr>
        <w:t xml:space="preserve">&gt; </w:t>
      </w:r>
      <w:proofErr w:type="spellStart"/>
      <w:r w:rsidRPr="006B4BD7">
        <w:rPr>
          <w:b/>
          <w:bCs/>
          <w:color w:val="FF0000"/>
        </w:rPr>
        <w:t>descr</w:t>
      </w:r>
      <w:proofErr w:type="spellEnd"/>
      <w:r w:rsidRPr="006B4BD7">
        <w:rPr>
          <w:b/>
          <w:bCs/>
          <w:color w:val="FF0000"/>
        </w:rPr>
        <w:t>(</w:t>
      </w:r>
      <w:proofErr w:type="spellStart"/>
      <w:r w:rsidRPr="006B4BD7">
        <w:rPr>
          <w:b/>
          <w:bCs/>
          <w:color w:val="FF0000"/>
        </w:rPr>
        <w:t>albumSalesData$adverts</w:t>
      </w:r>
      <w:proofErr w:type="spellEnd"/>
      <w:r w:rsidRPr="006B4BD7">
        <w:rPr>
          <w:b/>
          <w:bCs/>
          <w:color w:val="FF0000"/>
        </w:rPr>
        <w:t>)</w:t>
      </w:r>
    </w:p>
    <w:p w14:paraId="0316590F" w14:textId="6123053F" w:rsidR="006B4BD7" w:rsidRPr="006B4BD7" w:rsidRDefault="006B4BD7" w:rsidP="006B4BD7">
      <w:pPr>
        <w:jc w:val="both"/>
        <w:rPr>
          <w:b/>
          <w:bCs/>
          <w:color w:val="FF0000"/>
        </w:rPr>
      </w:pPr>
      <w:r w:rsidRPr="006B4BD7">
        <w:rPr>
          <w:b/>
          <w:bCs/>
          <w:color w:val="FF0000"/>
        </w:rPr>
        <w:t xml:space="preserve">Min.  </w:t>
      </w:r>
      <w:r w:rsidR="009B40EC">
        <w:rPr>
          <w:b/>
          <w:bCs/>
          <w:color w:val="FF0000"/>
        </w:rPr>
        <w:tab/>
      </w:r>
      <w:r w:rsidR="009B40EC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1st Qu.   </w:t>
      </w:r>
      <w:r w:rsidR="009B40EC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Median     </w:t>
      </w:r>
      <w:r w:rsidR="009B40EC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Mean  </w:t>
      </w:r>
      <w:r w:rsidR="009B40EC">
        <w:rPr>
          <w:b/>
          <w:bCs/>
          <w:color w:val="FF0000"/>
        </w:rPr>
        <w:tab/>
      </w:r>
      <w:r w:rsidR="009B40EC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3rd Qu.     </w:t>
      </w:r>
      <w:r w:rsidR="009B40EC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Max. </w:t>
      </w:r>
    </w:p>
    <w:p w14:paraId="63EC515B" w14:textId="0F67BC49" w:rsidR="003630FD" w:rsidRPr="006B4BD7" w:rsidRDefault="006B4BD7" w:rsidP="006B4BD7">
      <w:pPr>
        <w:jc w:val="both"/>
        <w:rPr>
          <w:b/>
          <w:bCs/>
          <w:color w:val="FF0000"/>
        </w:rPr>
      </w:pPr>
      <w:r w:rsidRPr="006B4BD7">
        <w:rPr>
          <w:b/>
          <w:bCs/>
          <w:color w:val="FF0000"/>
        </w:rPr>
        <w:t xml:space="preserve">9.104  </w:t>
      </w:r>
      <w:r w:rsidR="009B40EC">
        <w:rPr>
          <w:b/>
          <w:bCs/>
          <w:color w:val="FF0000"/>
        </w:rPr>
        <w:tab/>
      </w:r>
      <w:r w:rsidR="009B40EC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215.918  </w:t>
      </w:r>
      <w:r w:rsidR="009B40EC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531.916  </w:t>
      </w:r>
      <w:r w:rsidR="009B40EC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614.412  </w:t>
      </w:r>
      <w:r w:rsidR="009B40EC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 xml:space="preserve">911.226 </w:t>
      </w:r>
      <w:r w:rsidR="009B40EC">
        <w:rPr>
          <w:b/>
          <w:bCs/>
          <w:color w:val="FF0000"/>
        </w:rPr>
        <w:tab/>
      </w:r>
      <w:r w:rsidRPr="006B4BD7">
        <w:rPr>
          <w:b/>
          <w:bCs/>
          <w:color w:val="FF0000"/>
        </w:rPr>
        <w:t>2271.860</w:t>
      </w:r>
    </w:p>
    <w:p w14:paraId="78E4C495" w14:textId="77777777" w:rsidR="006B4BD7" w:rsidRPr="00203C4F" w:rsidRDefault="006B4BD7" w:rsidP="00B40687">
      <w:pPr>
        <w:jc w:val="both"/>
      </w:pPr>
    </w:p>
    <w:p w14:paraId="7BF9EA7E" w14:textId="1DBEF335" w:rsidR="003630FD" w:rsidRPr="00203C4F" w:rsidRDefault="003630FD" w:rsidP="00B40687">
      <w:pPr>
        <w:jc w:val="both"/>
      </w:pPr>
      <w:r w:rsidRPr="00203C4F">
        <w:t>#A-</w:t>
      </w:r>
      <w:r w:rsidR="000B2883" w:rsidRPr="00203C4F">
        <w:t>6</w:t>
      </w:r>
      <w:r w:rsidRPr="00203C4F">
        <w:t xml:space="preserve"> What is the C</w:t>
      </w:r>
      <w:r w:rsidR="00D30BC1" w:rsidRPr="00203C4F">
        <w:t>OEFFICIENT OF DETERMINATION</w:t>
      </w:r>
      <w:r w:rsidRPr="00203C4F">
        <w:t xml:space="preserve"> of Advertisements vs Sales</w:t>
      </w:r>
    </w:p>
    <w:p w14:paraId="71354C02" w14:textId="2E39A5C6" w:rsidR="00603B66" w:rsidRPr="00603B66" w:rsidRDefault="00E3643B" w:rsidP="00603B66">
      <w:pPr>
        <w:jc w:val="both"/>
        <w:rPr>
          <w:b/>
          <w:bCs/>
          <w:color w:val="FF0000"/>
        </w:rPr>
      </w:pPr>
      <w:proofErr w:type="spellStart"/>
      <w:r w:rsidRPr="00E3643B">
        <w:rPr>
          <w:b/>
          <w:bCs/>
          <w:color w:val="FF0000"/>
        </w:rPr>
        <w:t>coeffOfDetermination</w:t>
      </w:r>
      <w:proofErr w:type="spellEnd"/>
      <w:r w:rsidRPr="00E3643B">
        <w:rPr>
          <w:b/>
          <w:bCs/>
          <w:color w:val="FF0000"/>
        </w:rPr>
        <w:t xml:space="preserve"> </w:t>
      </w:r>
      <w:r w:rsidR="00603B66" w:rsidRPr="00603B66">
        <w:rPr>
          <w:b/>
          <w:bCs/>
          <w:color w:val="FF0000"/>
        </w:rPr>
        <w:t xml:space="preserve">&lt;- </w:t>
      </w:r>
      <w:proofErr w:type="spellStart"/>
      <w:r w:rsidR="00603B66" w:rsidRPr="00603B66">
        <w:rPr>
          <w:b/>
          <w:bCs/>
          <w:color w:val="FF0000"/>
        </w:rPr>
        <w:t>lm</w:t>
      </w:r>
      <w:proofErr w:type="spellEnd"/>
      <w:r w:rsidR="00603B66" w:rsidRPr="00603B66">
        <w:rPr>
          <w:b/>
          <w:bCs/>
          <w:color w:val="FF0000"/>
        </w:rPr>
        <w:t>(</w:t>
      </w:r>
      <w:r w:rsidR="00C555F2">
        <w:rPr>
          <w:b/>
          <w:bCs/>
          <w:color w:val="FF0000"/>
        </w:rPr>
        <w:t xml:space="preserve">sales </w:t>
      </w:r>
      <w:r w:rsidR="00603B66" w:rsidRPr="00603B66">
        <w:rPr>
          <w:b/>
          <w:bCs/>
          <w:color w:val="FF0000"/>
        </w:rPr>
        <w:t>~</w:t>
      </w:r>
      <w:r w:rsidR="00C555F2">
        <w:rPr>
          <w:b/>
          <w:bCs/>
          <w:color w:val="FF0000"/>
        </w:rPr>
        <w:t xml:space="preserve"> </w:t>
      </w:r>
      <w:r w:rsidR="00C555F2" w:rsidRPr="00603B66">
        <w:rPr>
          <w:b/>
          <w:bCs/>
          <w:color w:val="FF0000"/>
        </w:rPr>
        <w:t>adverts</w:t>
      </w:r>
      <w:r w:rsidR="00603B66" w:rsidRPr="00603B66">
        <w:rPr>
          <w:b/>
          <w:bCs/>
          <w:color w:val="FF0000"/>
        </w:rPr>
        <w:t>, data=</w:t>
      </w:r>
      <w:proofErr w:type="spellStart"/>
      <w:r w:rsidR="00603B66" w:rsidRPr="00603B66">
        <w:rPr>
          <w:b/>
          <w:bCs/>
          <w:color w:val="FF0000"/>
        </w:rPr>
        <w:t>albumSalesData</w:t>
      </w:r>
      <w:proofErr w:type="spellEnd"/>
      <w:r w:rsidR="00603B66" w:rsidRPr="00603B66">
        <w:rPr>
          <w:b/>
          <w:bCs/>
          <w:color w:val="FF0000"/>
        </w:rPr>
        <w:t>)</w:t>
      </w:r>
    </w:p>
    <w:p w14:paraId="2BC4BE75" w14:textId="5E098A6C" w:rsidR="003630FD" w:rsidRPr="00603B66" w:rsidRDefault="00603B66" w:rsidP="00603B66">
      <w:pPr>
        <w:jc w:val="both"/>
        <w:rPr>
          <w:b/>
          <w:bCs/>
          <w:color w:val="FF0000"/>
        </w:rPr>
      </w:pPr>
      <w:r w:rsidRPr="00603B66">
        <w:rPr>
          <w:b/>
          <w:bCs/>
          <w:color w:val="FF0000"/>
        </w:rPr>
        <w:t>summary(</w:t>
      </w:r>
      <w:proofErr w:type="spellStart"/>
      <w:r w:rsidR="00E3643B" w:rsidRPr="00E3643B">
        <w:rPr>
          <w:b/>
          <w:bCs/>
          <w:color w:val="FF0000"/>
        </w:rPr>
        <w:t>coeffOfDetermination</w:t>
      </w:r>
      <w:proofErr w:type="spellEnd"/>
      <w:r w:rsidRPr="00603B66">
        <w:rPr>
          <w:b/>
          <w:bCs/>
          <w:color w:val="FF0000"/>
        </w:rPr>
        <w:t>)$</w:t>
      </w:r>
      <w:proofErr w:type="spellStart"/>
      <w:r w:rsidRPr="00603B66">
        <w:rPr>
          <w:b/>
          <w:bCs/>
          <w:color w:val="FF0000"/>
        </w:rPr>
        <w:t>r.squared</w:t>
      </w:r>
      <w:proofErr w:type="spellEnd"/>
    </w:p>
    <w:p w14:paraId="39AA85CA" w14:textId="77777777" w:rsidR="00603B66" w:rsidRPr="00603B66" w:rsidRDefault="00603B66" w:rsidP="00603B66">
      <w:pPr>
        <w:jc w:val="both"/>
        <w:rPr>
          <w:b/>
          <w:bCs/>
          <w:color w:val="FF0000"/>
        </w:rPr>
      </w:pPr>
    </w:p>
    <w:p w14:paraId="5DDB72EB" w14:textId="5051C0B4" w:rsidR="00603B66" w:rsidRPr="00603B66" w:rsidRDefault="00603B66" w:rsidP="00603B66">
      <w:pPr>
        <w:jc w:val="both"/>
        <w:rPr>
          <w:b/>
          <w:bCs/>
          <w:color w:val="FF0000"/>
        </w:rPr>
      </w:pPr>
      <w:r w:rsidRPr="00603B66">
        <w:rPr>
          <w:b/>
          <w:bCs/>
          <w:color w:val="FF0000"/>
        </w:rPr>
        <w:t xml:space="preserve">&gt; </w:t>
      </w:r>
      <w:proofErr w:type="spellStart"/>
      <w:r w:rsidR="00F17439" w:rsidRPr="00F17439">
        <w:rPr>
          <w:b/>
          <w:bCs/>
          <w:color w:val="FF0000"/>
        </w:rPr>
        <w:t>coeffOfDetermination</w:t>
      </w:r>
      <w:proofErr w:type="spellEnd"/>
      <w:r w:rsidR="00F17439" w:rsidRPr="00F17439">
        <w:rPr>
          <w:b/>
          <w:bCs/>
          <w:color w:val="FF0000"/>
        </w:rPr>
        <w:t xml:space="preserve"> </w:t>
      </w:r>
      <w:r w:rsidRPr="00603B66">
        <w:rPr>
          <w:b/>
          <w:bCs/>
          <w:color w:val="FF0000"/>
        </w:rPr>
        <w:t xml:space="preserve">&lt;- </w:t>
      </w:r>
      <w:proofErr w:type="spellStart"/>
      <w:r w:rsidRPr="00603B66">
        <w:rPr>
          <w:b/>
          <w:bCs/>
          <w:color w:val="FF0000"/>
        </w:rPr>
        <w:t>lm</w:t>
      </w:r>
      <w:proofErr w:type="spellEnd"/>
      <w:r w:rsidRPr="00603B66">
        <w:rPr>
          <w:b/>
          <w:bCs/>
          <w:color w:val="FF0000"/>
        </w:rPr>
        <w:t>(</w:t>
      </w:r>
      <w:r w:rsidR="00F17439">
        <w:rPr>
          <w:b/>
          <w:bCs/>
          <w:color w:val="FF0000"/>
        </w:rPr>
        <w:t>sales</w:t>
      </w:r>
      <w:r w:rsidRPr="00603B66">
        <w:rPr>
          <w:b/>
          <w:bCs/>
          <w:color w:val="FF0000"/>
        </w:rPr>
        <w:t xml:space="preserve"> ~ </w:t>
      </w:r>
      <w:r w:rsidR="00F17439">
        <w:rPr>
          <w:b/>
          <w:bCs/>
          <w:color w:val="FF0000"/>
        </w:rPr>
        <w:t>advert</w:t>
      </w:r>
      <w:r w:rsidRPr="00603B66">
        <w:rPr>
          <w:b/>
          <w:bCs/>
          <w:color w:val="FF0000"/>
        </w:rPr>
        <w:t>s, data=</w:t>
      </w:r>
      <w:proofErr w:type="spellStart"/>
      <w:r w:rsidRPr="00603B66">
        <w:rPr>
          <w:b/>
          <w:bCs/>
          <w:color w:val="FF0000"/>
        </w:rPr>
        <w:t>albumSalesData</w:t>
      </w:r>
      <w:proofErr w:type="spellEnd"/>
      <w:r w:rsidRPr="00603B66">
        <w:rPr>
          <w:b/>
          <w:bCs/>
          <w:color w:val="FF0000"/>
        </w:rPr>
        <w:t>)</w:t>
      </w:r>
    </w:p>
    <w:p w14:paraId="46D487B9" w14:textId="1FD0837C" w:rsidR="00603B66" w:rsidRPr="00603B66" w:rsidRDefault="00603B66" w:rsidP="00603B66">
      <w:pPr>
        <w:jc w:val="both"/>
        <w:rPr>
          <w:b/>
          <w:bCs/>
          <w:color w:val="FF0000"/>
        </w:rPr>
      </w:pPr>
      <w:r w:rsidRPr="00603B66">
        <w:rPr>
          <w:b/>
          <w:bCs/>
          <w:color w:val="FF0000"/>
        </w:rPr>
        <w:t>&gt; summary(</w:t>
      </w:r>
      <w:proofErr w:type="spellStart"/>
      <w:r w:rsidR="00F17439" w:rsidRPr="00F17439">
        <w:rPr>
          <w:b/>
          <w:bCs/>
          <w:color w:val="FF0000"/>
        </w:rPr>
        <w:t>coeffOfDetermination</w:t>
      </w:r>
      <w:proofErr w:type="spellEnd"/>
      <w:r w:rsidRPr="00603B66">
        <w:rPr>
          <w:b/>
          <w:bCs/>
          <w:color w:val="FF0000"/>
        </w:rPr>
        <w:t>)$</w:t>
      </w:r>
      <w:proofErr w:type="spellStart"/>
      <w:r w:rsidRPr="00603B66">
        <w:rPr>
          <w:b/>
          <w:bCs/>
          <w:color w:val="FF0000"/>
        </w:rPr>
        <w:t>r.squared</w:t>
      </w:r>
      <w:proofErr w:type="spellEnd"/>
    </w:p>
    <w:p w14:paraId="0AC73E02" w14:textId="1859163E" w:rsidR="00603B66" w:rsidRDefault="00603B66" w:rsidP="00603B66">
      <w:pPr>
        <w:jc w:val="both"/>
        <w:rPr>
          <w:b/>
          <w:bCs/>
          <w:color w:val="FF0000"/>
        </w:rPr>
      </w:pPr>
      <w:r w:rsidRPr="00603B66">
        <w:rPr>
          <w:b/>
          <w:bCs/>
          <w:color w:val="FF0000"/>
        </w:rPr>
        <w:t>[1] 0.3346481</w:t>
      </w:r>
    </w:p>
    <w:p w14:paraId="2CB7121B" w14:textId="77777777" w:rsidR="00625FEF" w:rsidRPr="00603B66" w:rsidRDefault="00625FEF" w:rsidP="00603B66">
      <w:pPr>
        <w:jc w:val="both"/>
        <w:rPr>
          <w:b/>
          <w:bCs/>
          <w:color w:val="FF0000"/>
        </w:rPr>
      </w:pPr>
    </w:p>
    <w:p w14:paraId="41B3F033" w14:textId="3D1B13FA" w:rsidR="001A21DA" w:rsidRDefault="003630FD" w:rsidP="00B40687">
      <w:pPr>
        <w:jc w:val="both"/>
      </w:pPr>
      <w:r w:rsidRPr="00203C4F">
        <w:t>#A-</w:t>
      </w:r>
      <w:r w:rsidR="000B2883" w:rsidRPr="00203C4F">
        <w:t>7</w:t>
      </w:r>
      <w:r w:rsidRPr="00203C4F">
        <w:t xml:space="preserve"> Compute Total Sum of Squares from </w:t>
      </w:r>
      <w:r w:rsidR="000B2883" w:rsidRPr="00203C4F">
        <w:t xml:space="preserve">a mathematics </w:t>
      </w:r>
      <w:r w:rsidRPr="00203C4F">
        <w:t>basic formula</w:t>
      </w:r>
    </w:p>
    <w:p w14:paraId="7D6A0D15" w14:textId="77777777" w:rsidR="004035E2" w:rsidRPr="001F04E9" w:rsidRDefault="004035E2" w:rsidP="004035E2">
      <w:pPr>
        <w:jc w:val="both"/>
        <w:rPr>
          <w:b/>
          <w:bCs/>
          <w:color w:val="FF0000"/>
        </w:rPr>
      </w:pPr>
      <w:proofErr w:type="spellStart"/>
      <w:r w:rsidRPr="001F04E9">
        <w:rPr>
          <w:b/>
          <w:bCs/>
          <w:color w:val="FF0000"/>
        </w:rPr>
        <w:t>anova</w:t>
      </w:r>
      <w:proofErr w:type="spellEnd"/>
      <w:r w:rsidRPr="001F04E9">
        <w:rPr>
          <w:b/>
          <w:bCs/>
          <w:color w:val="FF0000"/>
        </w:rPr>
        <w:t>(albumSales.3ad)</w:t>
      </w:r>
    </w:p>
    <w:p w14:paraId="52DA2CA5" w14:textId="4BCFE9DA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>sum(</w:t>
      </w:r>
      <w:proofErr w:type="spellStart"/>
      <w:r w:rsidRPr="001F04E9">
        <w:rPr>
          <w:b/>
          <w:bCs/>
          <w:color w:val="FF0000"/>
        </w:rPr>
        <w:t>anova</w:t>
      </w:r>
      <w:proofErr w:type="spellEnd"/>
      <w:r w:rsidRPr="001F04E9">
        <w:rPr>
          <w:b/>
          <w:bCs/>
          <w:color w:val="FF0000"/>
        </w:rPr>
        <w:t>(albumSales.3ad)[, 2])</w:t>
      </w:r>
    </w:p>
    <w:p w14:paraId="024B20AC" w14:textId="17311D1C" w:rsidR="004035E2" w:rsidRPr="001F04E9" w:rsidRDefault="004035E2" w:rsidP="004035E2">
      <w:pPr>
        <w:jc w:val="both"/>
        <w:rPr>
          <w:b/>
          <w:bCs/>
          <w:color w:val="FF0000"/>
        </w:rPr>
      </w:pPr>
    </w:p>
    <w:p w14:paraId="698B14DE" w14:textId="77777777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 xml:space="preserve">&gt; </w:t>
      </w:r>
      <w:proofErr w:type="spellStart"/>
      <w:r w:rsidRPr="001F04E9">
        <w:rPr>
          <w:b/>
          <w:bCs/>
          <w:color w:val="FF0000"/>
        </w:rPr>
        <w:t>anova</w:t>
      </w:r>
      <w:proofErr w:type="spellEnd"/>
      <w:r w:rsidRPr="001F04E9">
        <w:rPr>
          <w:b/>
          <w:bCs/>
          <w:color w:val="FF0000"/>
        </w:rPr>
        <w:t>(albumSales.3ad)</w:t>
      </w:r>
    </w:p>
    <w:p w14:paraId="17AC85DB" w14:textId="77777777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>Analysis of Variance Table</w:t>
      </w:r>
    </w:p>
    <w:p w14:paraId="5097EA0A" w14:textId="77777777" w:rsidR="004035E2" w:rsidRPr="001F04E9" w:rsidRDefault="004035E2" w:rsidP="004035E2">
      <w:pPr>
        <w:jc w:val="both"/>
        <w:rPr>
          <w:b/>
          <w:bCs/>
          <w:color w:val="FF0000"/>
        </w:rPr>
      </w:pPr>
    </w:p>
    <w:p w14:paraId="6EFA6669" w14:textId="77777777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>Response: sales</w:t>
      </w:r>
    </w:p>
    <w:p w14:paraId="1737AFC0" w14:textId="77777777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 xml:space="preserve">Df Sum Sq Mean Sq F value    </w:t>
      </w:r>
      <w:proofErr w:type="spellStart"/>
      <w:r w:rsidRPr="001F04E9">
        <w:rPr>
          <w:b/>
          <w:bCs/>
          <w:color w:val="FF0000"/>
        </w:rPr>
        <w:t>Pr</w:t>
      </w:r>
      <w:proofErr w:type="spellEnd"/>
      <w:r w:rsidRPr="001F04E9">
        <w:rPr>
          <w:b/>
          <w:bCs/>
          <w:color w:val="FF0000"/>
        </w:rPr>
        <w:t xml:space="preserve">(&gt;F)    </w:t>
      </w:r>
    </w:p>
    <w:p w14:paraId="4E5E17EA" w14:textId="77777777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>adverts     1 433688  433688  99.587 &lt; 2.2e-16 ***</w:t>
      </w:r>
    </w:p>
    <w:p w14:paraId="0AC84A92" w14:textId="77777777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 xml:space="preserve">  Residuals 198 862264    4355                      </w:t>
      </w:r>
    </w:p>
    <w:p w14:paraId="40E17F5B" w14:textId="77777777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>---</w:t>
      </w:r>
    </w:p>
    <w:p w14:paraId="25DFA85E" w14:textId="77777777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 xml:space="preserve">  </w:t>
      </w:r>
      <w:proofErr w:type="spellStart"/>
      <w:r w:rsidRPr="001F04E9">
        <w:rPr>
          <w:b/>
          <w:bCs/>
          <w:color w:val="FF0000"/>
        </w:rPr>
        <w:t>Signif</w:t>
      </w:r>
      <w:proofErr w:type="spellEnd"/>
      <w:r w:rsidRPr="001F04E9">
        <w:rPr>
          <w:b/>
          <w:bCs/>
          <w:color w:val="FF0000"/>
        </w:rPr>
        <w:t>. codes:  0 ‘***’ 0.001 ‘**’ 0.01 ‘*’ 0.05 ‘.’ 0.1 ‘ ’ 1</w:t>
      </w:r>
    </w:p>
    <w:p w14:paraId="104ADD9E" w14:textId="77777777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>&gt; sum(</w:t>
      </w:r>
      <w:proofErr w:type="spellStart"/>
      <w:r w:rsidRPr="001F04E9">
        <w:rPr>
          <w:b/>
          <w:bCs/>
          <w:color w:val="FF0000"/>
        </w:rPr>
        <w:t>anova</w:t>
      </w:r>
      <w:proofErr w:type="spellEnd"/>
      <w:r w:rsidRPr="001F04E9">
        <w:rPr>
          <w:b/>
          <w:bCs/>
          <w:color w:val="FF0000"/>
        </w:rPr>
        <w:t>(albumSales.3ad)[, 2])</w:t>
      </w:r>
    </w:p>
    <w:p w14:paraId="52367E9C" w14:textId="2324A41B" w:rsidR="004035E2" w:rsidRPr="001F04E9" w:rsidRDefault="004035E2" w:rsidP="004035E2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>[1] 1295952</w:t>
      </w:r>
    </w:p>
    <w:p w14:paraId="79955C44" w14:textId="0134E8BA" w:rsidR="001A21DA" w:rsidRPr="00203C4F" w:rsidRDefault="00960C08" w:rsidP="00807FD7">
      <w:pPr>
        <w:jc w:val="center"/>
      </w:pPr>
      <w:r>
        <w:rPr>
          <w:noProof/>
        </w:rPr>
        <w:drawing>
          <wp:inline distT="0" distB="0" distL="0" distR="0" wp14:anchorId="33F654CC" wp14:editId="33A2A230">
            <wp:extent cx="2828925" cy="5048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57525" w14:textId="158D1E3F" w:rsidR="008D73F0" w:rsidRDefault="000B2883" w:rsidP="008D73F0">
      <w:pPr>
        <w:jc w:val="both"/>
      </w:pPr>
      <w:r w:rsidRPr="00203C4F">
        <w:t>#A-8 Compute the Residual Sum of Squares from a mathematical formula</w:t>
      </w:r>
    </w:p>
    <w:p w14:paraId="67D69293" w14:textId="77777777" w:rsidR="001F04E9" w:rsidRPr="001F04E9" w:rsidRDefault="001F04E9" w:rsidP="001F04E9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>sum(</w:t>
      </w:r>
      <w:proofErr w:type="spellStart"/>
      <w:r w:rsidRPr="001F04E9">
        <w:rPr>
          <w:b/>
          <w:bCs/>
          <w:color w:val="FF0000"/>
        </w:rPr>
        <w:t>resid</w:t>
      </w:r>
      <w:proofErr w:type="spellEnd"/>
      <w:r w:rsidRPr="001F04E9">
        <w:rPr>
          <w:b/>
          <w:bCs/>
          <w:color w:val="FF0000"/>
        </w:rPr>
        <w:t>(albumSales.3ad)^2)</w:t>
      </w:r>
    </w:p>
    <w:p w14:paraId="2DC20325" w14:textId="77777777" w:rsidR="001F04E9" w:rsidRPr="001F04E9" w:rsidRDefault="001F04E9" w:rsidP="001F04E9">
      <w:pPr>
        <w:jc w:val="both"/>
        <w:rPr>
          <w:b/>
          <w:bCs/>
          <w:color w:val="FF0000"/>
        </w:rPr>
      </w:pPr>
    </w:p>
    <w:p w14:paraId="06FF71F2" w14:textId="77777777" w:rsidR="001F04E9" w:rsidRPr="001F04E9" w:rsidRDefault="001F04E9" w:rsidP="001F04E9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>&gt; sum(</w:t>
      </w:r>
      <w:proofErr w:type="spellStart"/>
      <w:r w:rsidRPr="001F04E9">
        <w:rPr>
          <w:b/>
          <w:bCs/>
          <w:color w:val="FF0000"/>
        </w:rPr>
        <w:t>resid</w:t>
      </w:r>
      <w:proofErr w:type="spellEnd"/>
      <w:r w:rsidRPr="001F04E9">
        <w:rPr>
          <w:b/>
          <w:bCs/>
          <w:color w:val="FF0000"/>
        </w:rPr>
        <w:t>(albumSales.3ad)^2)</w:t>
      </w:r>
    </w:p>
    <w:p w14:paraId="61CE1620" w14:textId="10C2F9AE" w:rsidR="001F04E9" w:rsidRPr="001F04E9" w:rsidRDefault="001F04E9" w:rsidP="001F04E9">
      <w:pPr>
        <w:jc w:val="both"/>
        <w:rPr>
          <w:b/>
          <w:bCs/>
          <w:color w:val="FF0000"/>
        </w:rPr>
      </w:pPr>
      <w:r w:rsidRPr="001F04E9">
        <w:rPr>
          <w:b/>
          <w:bCs/>
          <w:color w:val="FF0000"/>
        </w:rPr>
        <w:t>[1] 862264.2</w:t>
      </w:r>
    </w:p>
    <w:p w14:paraId="1614C4D6" w14:textId="3DE05EAF" w:rsidR="00987560" w:rsidRDefault="00960C08" w:rsidP="00807FD7">
      <w:pPr>
        <w:jc w:val="center"/>
      </w:pPr>
      <w:r>
        <w:rPr>
          <w:noProof/>
        </w:rPr>
        <w:drawing>
          <wp:inline distT="0" distB="0" distL="0" distR="0" wp14:anchorId="0CBF88D0" wp14:editId="4FA3116D">
            <wp:extent cx="1400175" cy="5048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5D7A0" w14:textId="73AED722" w:rsidR="003630FD" w:rsidRDefault="003630FD" w:rsidP="00B40687">
      <w:pPr>
        <w:jc w:val="both"/>
      </w:pPr>
      <w:r w:rsidRPr="00203C4F">
        <w:t xml:space="preserve">#A-9 </w:t>
      </w:r>
      <w:r w:rsidR="000B2883" w:rsidRPr="00203C4F">
        <w:t>Display the intercept and slope of the regression line</w:t>
      </w:r>
      <w:r w:rsidRPr="00203C4F">
        <w:t xml:space="preserve"> of Sales vs Advertisements</w:t>
      </w:r>
    </w:p>
    <w:p w14:paraId="15803A3A" w14:textId="32933788" w:rsidR="002E18CD" w:rsidRPr="002E18CD" w:rsidRDefault="00D410BF" w:rsidP="00B40687">
      <w:pPr>
        <w:jc w:val="both"/>
        <w:rPr>
          <w:b/>
          <w:bCs/>
          <w:color w:val="FF0000"/>
        </w:rPr>
      </w:pPr>
      <w:proofErr w:type="spellStart"/>
      <w:r>
        <w:rPr>
          <w:b/>
          <w:bCs/>
          <w:color w:val="FF0000"/>
        </w:rPr>
        <w:t>coef</w:t>
      </w:r>
      <w:proofErr w:type="spellEnd"/>
      <w:r>
        <w:rPr>
          <w:b/>
          <w:bCs/>
          <w:color w:val="FF0000"/>
        </w:rPr>
        <w:t xml:space="preserve"> &lt;- </w:t>
      </w:r>
      <w:proofErr w:type="spellStart"/>
      <w:r w:rsidR="002E18CD" w:rsidRPr="002E18CD">
        <w:rPr>
          <w:b/>
          <w:bCs/>
          <w:color w:val="FF0000"/>
        </w:rPr>
        <w:t>coef</w:t>
      </w:r>
      <w:proofErr w:type="spellEnd"/>
      <w:r w:rsidR="002E18CD" w:rsidRPr="002E18CD">
        <w:rPr>
          <w:b/>
          <w:bCs/>
          <w:color w:val="FF0000"/>
        </w:rPr>
        <w:t>(</w:t>
      </w:r>
      <w:proofErr w:type="spellStart"/>
      <w:r w:rsidR="002E18CD" w:rsidRPr="002E18CD">
        <w:rPr>
          <w:b/>
          <w:bCs/>
          <w:color w:val="FF0000"/>
        </w:rPr>
        <w:t>coeffOfDetermination</w:t>
      </w:r>
      <w:proofErr w:type="spellEnd"/>
      <w:r w:rsidR="002E18CD" w:rsidRPr="002E18CD">
        <w:rPr>
          <w:b/>
          <w:bCs/>
          <w:color w:val="FF0000"/>
        </w:rPr>
        <w:t>)</w:t>
      </w:r>
    </w:p>
    <w:p w14:paraId="70F9ADA2" w14:textId="77777777" w:rsidR="002E18CD" w:rsidRPr="002E18CD" w:rsidRDefault="002E18CD" w:rsidP="00B40687">
      <w:pPr>
        <w:jc w:val="both"/>
        <w:rPr>
          <w:b/>
          <w:bCs/>
          <w:color w:val="FF0000"/>
        </w:rPr>
      </w:pPr>
    </w:p>
    <w:p w14:paraId="3ABB73E8" w14:textId="107AB621" w:rsidR="002E18CD" w:rsidRPr="002E18CD" w:rsidRDefault="002E18CD" w:rsidP="002E18CD">
      <w:pPr>
        <w:jc w:val="both"/>
        <w:rPr>
          <w:b/>
          <w:bCs/>
          <w:color w:val="FF0000"/>
        </w:rPr>
      </w:pPr>
      <w:r w:rsidRPr="002E18CD">
        <w:rPr>
          <w:b/>
          <w:bCs/>
          <w:color w:val="FF0000"/>
        </w:rPr>
        <w:lastRenderedPageBreak/>
        <w:t xml:space="preserve">&gt; </w:t>
      </w:r>
      <w:proofErr w:type="spellStart"/>
      <w:r w:rsidR="00D410BF">
        <w:rPr>
          <w:b/>
          <w:bCs/>
          <w:color w:val="FF0000"/>
        </w:rPr>
        <w:t>coef</w:t>
      </w:r>
      <w:proofErr w:type="spellEnd"/>
      <w:r w:rsidR="00D410BF">
        <w:rPr>
          <w:b/>
          <w:bCs/>
          <w:color w:val="FF0000"/>
        </w:rPr>
        <w:t xml:space="preserve"> &lt;- </w:t>
      </w:r>
      <w:proofErr w:type="spellStart"/>
      <w:r w:rsidRPr="002E18CD">
        <w:rPr>
          <w:b/>
          <w:bCs/>
          <w:color w:val="FF0000"/>
        </w:rPr>
        <w:t>coef</w:t>
      </w:r>
      <w:proofErr w:type="spellEnd"/>
      <w:r w:rsidRPr="002E18CD">
        <w:rPr>
          <w:b/>
          <w:bCs/>
          <w:color w:val="FF0000"/>
        </w:rPr>
        <w:t>(</w:t>
      </w:r>
      <w:proofErr w:type="spellStart"/>
      <w:r w:rsidRPr="002E18CD">
        <w:rPr>
          <w:b/>
          <w:bCs/>
          <w:color w:val="FF0000"/>
        </w:rPr>
        <w:t>coeffOfDetermination</w:t>
      </w:r>
      <w:proofErr w:type="spellEnd"/>
      <w:r w:rsidRPr="002E18CD">
        <w:rPr>
          <w:b/>
          <w:bCs/>
          <w:color w:val="FF0000"/>
        </w:rPr>
        <w:t>)</w:t>
      </w:r>
    </w:p>
    <w:p w14:paraId="445A53E3" w14:textId="2EEB9EF6" w:rsidR="002E18CD" w:rsidRDefault="002E18CD" w:rsidP="002E18CD">
      <w:pPr>
        <w:jc w:val="both"/>
        <w:rPr>
          <w:b/>
          <w:bCs/>
          <w:color w:val="FF0000"/>
        </w:rPr>
      </w:pPr>
      <w:r w:rsidRPr="002E18CD">
        <w:rPr>
          <w:b/>
          <w:bCs/>
          <w:color w:val="FF0000"/>
        </w:rPr>
        <w:t xml:space="preserve">(Intercept)       </w:t>
      </w:r>
      <w:r>
        <w:rPr>
          <w:b/>
          <w:bCs/>
          <w:color w:val="FF0000"/>
        </w:rPr>
        <w:tab/>
      </w:r>
      <w:r w:rsidR="003B1AB4">
        <w:rPr>
          <w:b/>
          <w:bCs/>
          <w:color w:val="FF0000"/>
        </w:rPr>
        <w:t xml:space="preserve">    </w:t>
      </w:r>
      <w:r w:rsidRPr="002E18CD">
        <w:rPr>
          <w:b/>
          <w:bCs/>
          <w:color w:val="FF0000"/>
        </w:rPr>
        <w:t xml:space="preserve">sales </w:t>
      </w:r>
    </w:p>
    <w:p w14:paraId="203E05D5" w14:textId="15E3FED8" w:rsidR="00C13F5A" w:rsidRPr="002E18CD" w:rsidRDefault="00C13F5A" w:rsidP="002E18CD">
      <w:pPr>
        <w:jc w:val="both"/>
        <w:rPr>
          <w:b/>
          <w:bCs/>
          <w:color w:val="FF0000"/>
        </w:rPr>
      </w:pPr>
      <w:r w:rsidRPr="00C13F5A">
        <w:rPr>
          <w:b/>
          <w:bCs/>
          <w:color w:val="FF0000"/>
        </w:rPr>
        <w:t xml:space="preserve">134.13993781   </w:t>
      </w:r>
      <w:r>
        <w:rPr>
          <w:b/>
          <w:bCs/>
          <w:color w:val="FF0000"/>
        </w:rPr>
        <w:tab/>
      </w:r>
      <w:r w:rsidRPr="00C13F5A">
        <w:rPr>
          <w:b/>
          <w:bCs/>
          <w:color w:val="FF0000"/>
        </w:rPr>
        <w:t>0.09612449</w:t>
      </w:r>
    </w:p>
    <w:p w14:paraId="30DDC23B" w14:textId="77777777" w:rsidR="00C13F5A" w:rsidRDefault="00C13F5A" w:rsidP="00B40687">
      <w:pPr>
        <w:jc w:val="both"/>
        <w:rPr>
          <w:b/>
          <w:bCs/>
          <w:color w:val="FF0000"/>
        </w:rPr>
      </w:pPr>
    </w:p>
    <w:p w14:paraId="4D542AAF" w14:textId="66B46042" w:rsidR="003630FD" w:rsidRPr="00203C4F" w:rsidRDefault="003630FD" w:rsidP="00B40687">
      <w:pPr>
        <w:jc w:val="both"/>
      </w:pPr>
      <w:r w:rsidRPr="00203C4F">
        <w:t>#A10</w:t>
      </w:r>
      <w:r w:rsidR="000B2883" w:rsidRPr="00203C4F">
        <w:t xml:space="preserve"> C</w:t>
      </w:r>
      <w:r w:rsidRPr="00203C4F">
        <w:t xml:space="preserve">reate the </w:t>
      </w:r>
      <w:r w:rsidR="000B2883" w:rsidRPr="00203C4F">
        <w:t xml:space="preserve">regression line </w:t>
      </w:r>
      <w:r w:rsidRPr="00203C4F">
        <w:t>equation (</w:t>
      </w:r>
      <w:r w:rsidR="00E8604E" w:rsidRPr="00203C4F">
        <w:t>e.g.,</w:t>
      </w:r>
      <w:r w:rsidRPr="00203C4F">
        <w:t xml:space="preserve"> y = a + bx) </w:t>
      </w:r>
      <w:r w:rsidR="000B2883" w:rsidRPr="00203C4F">
        <w:t>and</w:t>
      </w:r>
      <w:r w:rsidRPr="00203C4F">
        <w:t xml:space="preserve"> display </w:t>
      </w:r>
      <w:r w:rsidR="000B2883" w:rsidRPr="00203C4F">
        <w:t xml:space="preserve">the y coordinate </w:t>
      </w:r>
      <w:r w:rsidR="00D30BC1" w:rsidRPr="00203C4F">
        <w:t>at</w:t>
      </w:r>
      <w:r w:rsidR="000B2883" w:rsidRPr="00203C4F">
        <w:t xml:space="preserve"> </w:t>
      </w:r>
      <w:r w:rsidRPr="00203C4F">
        <w:t>x = 500</w:t>
      </w:r>
    </w:p>
    <w:p w14:paraId="78628854" w14:textId="50CD3DDF" w:rsidR="0091679F" w:rsidRPr="001E6B67" w:rsidRDefault="0091679F" w:rsidP="0091679F">
      <w:pPr>
        <w:jc w:val="both"/>
        <w:rPr>
          <w:b/>
          <w:bCs/>
          <w:color w:val="FF0000"/>
        </w:rPr>
      </w:pPr>
      <w:r w:rsidRPr="001E6B67">
        <w:rPr>
          <w:b/>
          <w:bCs/>
          <w:color w:val="FF0000"/>
        </w:rPr>
        <w:t>x &lt;- 500</w:t>
      </w:r>
    </w:p>
    <w:p w14:paraId="771508D5" w14:textId="47B8A5B4" w:rsidR="0091679F" w:rsidRPr="001E6B67" w:rsidRDefault="0091679F" w:rsidP="0091679F">
      <w:pPr>
        <w:jc w:val="both"/>
        <w:rPr>
          <w:b/>
          <w:bCs/>
          <w:color w:val="FF0000"/>
        </w:rPr>
      </w:pPr>
      <w:r w:rsidRPr="001E6B67">
        <w:rPr>
          <w:b/>
          <w:bCs/>
          <w:color w:val="FF0000"/>
        </w:rPr>
        <w:t xml:space="preserve">y &lt;- </w:t>
      </w:r>
      <w:proofErr w:type="spellStart"/>
      <w:r w:rsidRPr="001E6B67">
        <w:rPr>
          <w:b/>
          <w:bCs/>
          <w:color w:val="FF0000"/>
        </w:rPr>
        <w:t>coef</w:t>
      </w:r>
      <w:proofErr w:type="spellEnd"/>
      <w:r w:rsidRPr="001E6B67">
        <w:rPr>
          <w:b/>
          <w:bCs/>
          <w:color w:val="FF0000"/>
        </w:rPr>
        <w:t xml:space="preserve">[1] + </w:t>
      </w:r>
      <w:proofErr w:type="spellStart"/>
      <w:r w:rsidRPr="001E6B67">
        <w:rPr>
          <w:b/>
          <w:bCs/>
          <w:color w:val="FF0000"/>
        </w:rPr>
        <w:t>coef</w:t>
      </w:r>
      <w:proofErr w:type="spellEnd"/>
      <w:r w:rsidRPr="001E6B67">
        <w:rPr>
          <w:b/>
          <w:bCs/>
          <w:color w:val="FF0000"/>
        </w:rPr>
        <w:t xml:space="preserve">[2]*x </w:t>
      </w:r>
    </w:p>
    <w:p w14:paraId="7D00B934" w14:textId="0CAC968E" w:rsidR="0091679F" w:rsidRPr="001E6B67" w:rsidRDefault="0091679F" w:rsidP="0091679F">
      <w:pPr>
        <w:jc w:val="both"/>
        <w:rPr>
          <w:b/>
          <w:bCs/>
          <w:color w:val="FF0000"/>
        </w:rPr>
      </w:pPr>
      <w:r w:rsidRPr="001E6B67">
        <w:rPr>
          <w:b/>
          <w:bCs/>
          <w:color w:val="FF0000"/>
        </w:rPr>
        <w:t>y</w:t>
      </w:r>
    </w:p>
    <w:p w14:paraId="4AD21EFE" w14:textId="77777777" w:rsidR="0091679F" w:rsidRPr="001E6B67" w:rsidRDefault="0091679F" w:rsidP="0091679F">
      <w:pPr>
        <w:jc w:val="both"/>
        <w:rPr>
          <w:b/>
          <w:bCs/>
          <w:color w:val="FF0000"/>
        </w:rPr>
      </w:pPr>
    </w:p>
    <w:p w14:paraId="79FBCD7D" w14:textId="055A685E" w:rsidR="0091679F" w:rsidRPr="001E6B67" w:rsidRDefault="0091679F" w:rsidP="0091679F">
      <w:pPr>
        <w:jc w:val="both"/>
        <w:rPr>
          <w:b/>
          <w:bCs/>
          <w:color w:val="FF0000"/>
        </w:rPr>
      </w:pPr>
      <w:r w:rsidRPr="001E6B67">
        <w:rPr>
          <w:b/>
          <w:bCs/>
          <w:color w:val="FF0000"/>
        </w:rPr>
        <w:t xml:space="preserve">&gt; x &lt;- 500 </w:t>
      </w:r>
    </w:p>
    <w:p w14:paraId="4C071EBC" w14:textId="77777777" w:rsidR="0091679F" w:rsidRPr="001E6B67" w:rsidRDefault="0091679F" w:rsidP="0091679F">
      <w:pPr>
        <w:jc w:val="both"/>
        <w:rPr>
          <w:b/>
          <w:bCs/>
          <w:color w:val="FF0000"/>
        </w:rPr>
      </w:pPr>
      <w:r w:rsidRPr="001E6B67">
        <w:rPr>
          <w:b/>
          <w:bCs/>
          <w:color w:val="FF0000"/>
        </w:rPr>
        <w:t xml:space="preserve">&gt; y &lt;- </w:t>
      </w:r>
      <w:proofErr w:type="spellStart"/>
      <w:r w:rsidRPr="001E6B67">
        <w:rPr>
          <w:b/>
          <w:bCs/>
          <w:color w:val="FF0000"/>
        </w:rPr>
        <w:t>coef</w:t>
      </w:r>
      <w:proofErr w:type="spellEnd"/>
      <w:r w:rsidRPr="001E6B67">
        <w:rPr>
          <w:b/>
          <w:bCs/>
          <w:color w:val="FF0000"/>
        </w:rPr>
        <w:t xml:space="preserve">[1] + </w:t>
      </w:r>
      <w:proofErr w:type="spellStart"/>
      <w:r w:rsidRPr="001E6B67">
        <w:rPr>
          <w:b/>
          <w:bCs/>
          <w:color w:val="FF0000"/>
        </w:rPr>
        <w:t>coef</w:t>
      </w:r>
      <w:proofErr w:type="spellEnd"/>
      <w:r w:rsidRPr="001E6B67">
        <w:rPr>
          <w:b/>
          <w:bCs/>
          <w:color w:val="FF0000"/>
        </w:rPr>
        <w:t xml:space="preserve">[2]*x </w:t>
      </w:r>
    </w:p>
    <w:p w14:paraId="4832E28B" w14:textId="77777777" w:rsidR="0091679F" w:rsidRPr="001E6B67" w:rsidRDefault="0091679F" w:rsidP="0091679F">
      <w:pPr>
        <w:jc w:val="both"/>
        <w:rPr>
          <w:b/>
          <w:bCs/>
          <w:color w:val="FF0000"/>
        </w:rPr>
      </w:pPr>
      <w:r w:rsidRPr="001E6B67">
        <w:rPr>
          <w:b/>
          <w:bCs/>
          <w:color w:val="FF0000"/>
        </w:rPr>
        <w:t>&gt; y</w:t>
      </w:r>
    </w:p>
    <w:p w14:paraId="6329DCF0" w14:textId="77777777" w:rsidR="0091679F" w:rsidRPr="001E6B67" w:rsidRDefault="0091679F" w:rsidP="0091679F">
      <w:pPr>
        <w:jc w:val="both"/>
        <w:rPr>
          <w:b/>
          <w:bCs/>
          <w:color w:val="FF0000"/>
        </w:rPr>
      </w:pPr>
      <w:r w:rsidRPr="001E6B67">
        <w:rPr>
          <w:b/>
          <w:bCs/>
          <w:color w:val="FF0000"/>
        </w:rPr>
        <w:t xml:space="preserve">(Intercept) </w:t>
      </w:r>
    </w:p>
    <w:p w14:paraId="6F95B28B" w14:textId="77777777" w:rsidR="00A54F3A" w:rsidRDefault="0091679F" w:rsidP="00B40687">
      <w:pPr>
        <w:jc w:val="both"/>
        <w:rPr>
          <w:b/>
          <w:bCs/>
          <w:color w:val="FF0000"/>
        </w:rPr>
      </w:pPr>
      <w:r w:rsidRPr="001E6B67">
        <w:rPr>
          <w:b/>
          <w:bCs/>
          <w:color w:val="FF0000"/>
        </w:rPr>
        <w:t>1682.507</w:t>
      </w:r>
    </w:p>
    <w:p w14:paraId="458D0B5E" w14:textId="4CDC6156" w:rsidR="00504B9B" w:rsidRPr="00504B9B" w:rsidRDefault="003630FD" w:rsidP="00E8604E">
      <w:pPr>
        <w:jc w:val="both"/>
      </w:pPr>
      <w:r w:rsidRPr="00203C4F">
        <w:t xml:space="preserve">#A-11 Create a </w:t>
      </w:r>
      <w:r w:rsidR="00C54769" w:rsidRPr="00203C4F">
        <w:t>plot</w:t>
      </w:r>
      <w:r w:rsidRPr="00203C4F">
        <w:t xml:space="preserve"> identical to that which is shown:</w:t>
      </w:r>
      <w:r w:rsidR="0051769D" w:rsidRPr="00203C4F">
        <w:t xml:space="preserve"> REPLACE THIS IMAGE WITH YOUR PLOT ANNOTATED WITH </w:t>
      </w:r>
      <w:r w:rsidR="0051769D" w:rsidRPr="00203C4F">
        <w:rPr>
          <w:b/>
          <w:bCs/>
          <w:color w:val="FF0000"/>
          <w:sz w:val="32"/>
          <w:szCs w:val="32"/>
        </w:rPr>
        <w:t xml:space="preserve">YOUR NAME </w:t>
      </w:r>
      <w:r w:rsidR="0051769D" w:rsidRPr="00203C4F">
        <w:t xml:space="preserve">AND CHANGE THE REGRESSION LINE TO </w:t>
      </w:r>
      <w:r w:rsidR="0051769D" w:rsidRPr="00203C4F">
        <w:rPr>
          <w:b/>
          <w:bCs/>
          <w:color w:val="FF0000"/>
          <w:sz w:val="36"/>
          <w:szCs w:val="36"/>
        </w:rPr>
        <w:t>RED</w:t>
      </w:r>
      <w:r w:rsidR="0051769D" w:rsidRPr="00203C4F">
        <w:t xml:space="preserve"> AND THE ORANGE TRIANGLE TO </w:t>
      </w:r>
      <w:r w:rsidR="0051769D" w:rsidRPr="00203C4F">
        <w:rPr>
          <w:b/>
          <w:bCs/>
          <w:color w:val="0070C0"/>
          <w:sz w:val="32"/>
          <w:szCs w:val="32"/>
        </w:rPr>
        <w:t>BLUE</w:t>
      </w:r>
      <w:r w:rsidRPr="00203C4F">
        <w:rPr>
          <w:b/>
          <w:bCs/>
          <w:color w:val="0070C0"/>
          <w:sz w:val="32"/>
          <w:szCs w:val="32"/>
        </w:rPr>
        <w:t xml:space="preserve"> </w:t>
      </w:r>
      <w:r w:rsidRPr="00203C4F">
        <w:t>Replace the Professor's last name with your own.</w:t>
      </w:r>
    </w:p>
    <w:p w14:paraId="72AEEE22" w14:textId="318FC421" w:rsidR="00504B9B" w:rsidRDefault="00504B9B" w:rsidP="00BE5D6C">
      <w:pPr>
        <w:jc w:val="center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5EF581B7" wp14:editId="588A1AE8">
            <wp:extent cx="5362575" cy="474553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7208" cy="4758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3F3FC" w14:textId="77777777" w:rsidR="00504B9B" w:rsidRDefault="00504B9B" w:rsidP="00E8604E">
      <w:pPr>
        <w:jc w:val="both"/>
        <w:rPr>
          <w:b/>
          <w:bCs/>
          <w:color w:val="FF0000"/>
        </w:rPr>
      </w:pPr>
    </w:p>
    <w:p w14:paraId="58926EA2" w14:textId="4E8F835A" w:rsidR="00E8604E" w:rsidRPr="009C2466" w:rsidRDefault="00E8604E" w:rsidP="00E8604E">
      <w:pPr>
        <w:jc w:val="both"/>
        <w:rPr>
          <w:b/>
          <w:bCs/>
          <w:color w:val="FF0000"/>
        </w:rPr>
      </w:pPr>
      <w:proofErr w:type="spellStart"/>
      <w:r w:rsidRPr="009C2466">
        <w:rPr>
          <w:b/>
          <w:bCs/>
          <w:color w:val="FF0000"/>
        </w:rPr>
        <w:t>ggplot</w:t>
      </w:r>
      <w:proofErr w:type="spellEnd"/>
      <w:r w:rsidRPr="009C2466">
        <w:rPr>
          <w:b/>
          <w:bCs/>
          <w:color w:val="FF0000"/>
        </w:rPr>
        <w:t>(</w:t>
      </w:r>
      <w:proofErr w:type="spellStart"/>
      <w:r w:rsidRPr="009C2466">
        <w:rPr>
          <w:b/>
          <w:bCs/>
          <w:color w:val="FF0000"/>
        </w:rPr>
        <w:t>albumSalesData</w:t>
      </w:r>
      <w:proofErr w:type="spellEnd"/>
      <w:r w:rsidRPr="009C2466">
        <w:rPr>
          <w:b/>
          <w:bCs/>
          <w:color w:val="FF0000"/>
        </w:rPr>
        <w:t>,</w:t>
      </w:r>
    </w:p>
    <w:p w14:paraId="04AB12F3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   </w:t>
      </w:r>
      <w:proofErr w:type="spellStart"/>
      <w:r w:rsidRPr="009C2466">
        <w:rPr>
          <w:b/>
          <w:bCs/>
          <w:color w:val="FF0000"/>
        </w:rPr>
        <w:t>aes</w:t>
      </w:r>
      <w:proofErr w:type="spellEnd"/>
      <w:r w:rsidRPr="009C2466">
        <w:rPr>
          <w:b/>
          <w:bCs/>
          <w:color w:val="FF0000"/>
        </w:rPr>
        <w:t>(x = adverts, y = sales)) +</w:t>
      </w:r>
    </w:p>
    <w:p w14:paraId="32029C71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labs(</w:t>
      </w:r>
    </w:p>
    <w:p w14:paraId="29385C51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title = "Scatter Plot",</w:t>
      </w:r>
    </w:p>
    <w:p w14:paraId="723A4AEB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subtitle = "Sales vs Advertising",</w:t>
      </w:r>
    </w:p>
    <w:p w14:paraId="4158FBC1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x = "Advertising Expense ($000)",</w:t>
      </w:r>
    </w:p>
    <w:p w14:paraId="0DBEE1A0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y = "Album Sales (000 Units)",</w:t>
      </w:r>
    </w:p>
    <w:p w14:paraId="6EE267AD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caption = "Thota, Sunil Raj"</w:t>
      </w:r>
    </w:p>
    <w:p w14:paraId="7EB04CA8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) +</w:t>
      </w:r>
    </w:p>
    <w:p w14:paraId="4C79D020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theme(</w:t>
      </w:r>
    </w:p>
    <w:p w14:paraId="783248A4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</w:t>
      </w:r>
      <w:proofErr w:type="spellStart"/>
      <w:r w:rsidRPr="009C2466">
        <w:rPr>
          <w:b/>
          <w:bCs/>
          <w:color w:val="FF0000"/>
        </w:rPr>
        <w:t>plot.title</w:t>
      </w:r>
      <w:proofErr w:type="spellEnd"/>
      <w:r w:rsidRPr="009C2466">
        <w:rPr>
          <w:b/>
          <w:bCs/>
          <w:color w:val="FF0000"/>
        </w:rPr>
        <w:t xml:space="preserve"> = </w:t>
      </w:r>
      <w:proofErr w:type="spellStart"/>
      <w:r w:rsidRPr="009C2466">
        <w:rPr>
          <w:b/>
          <w:bCs/>
          <w:color w:val="FF0000"/>
        </w:rPr>
        <w:t>element_text</w:t>
      </w:r>
      <w:proofErr w:type="spellEnd"/>
      <w:r w:rsidRPr="009C2466">
        <w:rPr>
          <w:b/>
          <w:bCs/>
          <w:color w:val="FF0000"/>
        </w:rPr>
        <w:t>(</w:t>
      </w:r>
      <w:proofErr w:type="spellStart"/>
      <w:r w:rsidRPr="009C2466">
        <w:rPr>
          <w:b/>
          <w:bCs/>
          <w:color w:val="FF0000"/>
        </w:rPr>
        <w:t>hjust</w:t>
      </w:r>
      <w:proofErr w:type="spellEnd"/>
      <w:r w:rsidRPr="009C2466">
        <w:rPr>
          <w:b/>
          <w:bCs/>
          <w:color w:val="FF0000"/>
        </w:rPr>
        <w:t xml:space="preserve"> = 0.5, size = 22),</w:t>
      </w:r>
    </w:p>
    <w:p w14:paraId="3C19C6CC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</w:t>
      </w:r>
      <w:proofErr w:type="spellStart"/>
      <w:r w:rsidRPr="009C2466">
        <w:rPr>
          <w:b/>
          <w:bCs/>
          <w:color w:val="FF0000"/>
        </w:rPr>
        <w:t>plot.subtitle</w:t>
      </w:r>
      <w:proofErr w:type="spellEnd"/>
      <w:r w:rsidRPr="009C2466">
        <w:rPr>
          <w:b/>
          <w:bCs/>
          <w:color w:val="FF0000"/>
        </w:rPr>
        <w:t xml:space="preserve"> = </w:t>
      </w:r>
      <w:proofErr w:type="spellStart"/>
      <w:r w:rsidRPr="009C2466">
        <w:rPr>
          <w:b/>
          <w:bCs/>
          <w:color w:val="FF0000"/>
        </w:rPr>
        <w:t>element_text</w:t>
      </w:r>
      <w:proofErr w:type="spellEnd"/>
      <w:r w:rsidRPr="009C2466">
        <w:rPr>
          <w:b/>
          <w:bCs/>
          <w:color w:val="FF0000"/>
        </w:rPr>
        <w:t>(</w:t>
      </w:r>
      <w:proofErr w:type="spellStart"/>
      <w:r w:rsidRPr="009C2466">
        <w:rPr>
          <w:b/>
          <w:bCs/>
          <w:color w:val="FF0000"/>
        </w:rPr>
        <w:t>hjust</w:t>
      </w:r>
      <w:proofErr w:type="spellEnd"/>
      <w:r w:rsidRPr="009C2466">
        <w:rPr>
          <w:b/>
          <w:bCs/>
          <w:color w:val="FF0000"/>
        </w:rPr>
        <w:t xml:space="preserve"> = 0.5, size = 18),</w:t>
      </w:r>
    </w:p>
    <w:p w14:paraId="43EC4678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</w:t>
      </w:r>
      <w:proofErr w:type="spellStart"/>
      <w:r w:rsidRPr="009C2466">
        <w:rPr>
          <w:b/>
          <w:bCs/>
          <w:color w:val="FF0000"/>
        </w:rPr>
        <w:t>plot.caption</w:t>
      </w:r>
      <w:proofErr w:type="spellEnd"/>
      <w:r w:rsidRPr="009C2466">
        <w:rPr>
          <w:b/>
          <w:bCs/>
          <w:color w:val="FF0000"/>
        </w:rPr>
        <w:t xml:space="preserve"> = </w:t>
      </w:r>
      <w:proofErr w:type="spellStart"/>
      <w:r w:rsidRPr="009C2466">
        <w:rPr>
          <w:b/>
          <w:bCs/>
          <w:color w:val="FF0000"/>
        </w:rPr>
        <w:t>element_text</w:t>
      </w:r>
      <w:proofErr w:type="spellEnd"/>
      <w:r w:rsidRPr="009C2466">
        <w:rPr>
          <w:b/>
          <w:bCs/>
          <w:color w:val="FF0000"/>
        </w:rPr>
        <w:t>(color = "red", face = "italic", size = 16),</w:t>
      </w:r>
    </w:p>
    <w:p w14:paraId="5A583293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text = </w:t>
      </w:r>
      <w:proofErr w:type="spellStart"/>
      <w:r w:rsidRPr="009C2466">
        <w:rPr>
          <w:b/>
          <w:bCs/>
          <w:color w:val="FF0000"/>
        </w:rPr>
        <w:t>element_text</w:t>
      </w:r>
      <w:proofErr w:type="spellEnd"/>
      <w:r w:rsidRPr="009C2466">
        <w:rPr>
          <w:b/>
          <w:bCs/>
          <w:color w:val="FF0000"/>
        </w:rPr>
        <w:t>(size = 16)</w:t>
      </w:r>
    </w:p>
    <w:p w14:paraId="04990819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) +</w:t>
      </w:r>
    </w:p>
    <w:p w14:paraId="7DD860A0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</w:t>
      </w:r>
      <w:proofErr w:type="spellStart"/>
      <w:r w:rsidRPr="009C2466">
        <w:rPr>
          <w:b/>
          <w:bCs/>
          <w:color w:val="FF0000"/>
        </w:rPr>
        <w:t>geom_point</w:t>
      </w:r>
      <w:proofErr w:type="spellEnd"/>
      <w:r w:rsidRPr="009C2466">
        <w:rPr>
          <w:b/>
          <w:bCs/>
          <w:color w:val="FF0000"/>
        </w:rPr>
        <w:t>(</w:t>
      </w:r>
    </w:p>
    <w:p w14:paraId="70FFC725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shape = 21,</w:t>
      </w:r>
    </w:p>
    <w:p w14:paraId="1F87BB5F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fill = "</w:t>
      </w:r>
      <w:proofErr w:type="spellStart"/>
      <w:r w:rsidRPr="009C2466">
        <w:rPr>
          <w:b/>
          <w:bCs/>
          <w:color w:val="FF0000"/>
        </w:rPr>
        <w:t>lightgray</w:t>
      </w:r>
      <w:proofErr w:type="spellEnd"/>
      <w:r w:rsidRPr="009C2466">
        <w:rPr>
          <w:b/>
          <w:bCs/>
          <w:color w:val="FF0000"/>
        </w:rPr>
        <w:t>",</w:t>
      </w:r>
    </w:p>
    <w:p w14:paraId="352BF8C4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color = "black",</w:t>
      </w:r>
    </w:p>
    <w:p w14:paraId="72F33517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size = 2.74,</w:t>
      </w:r>
    </w:p>
    <w:p w14:paraId="7748B4E7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stroke = 1.1</w:t>
      </w:r>
    </w:p>
    <w:p w14:paraId="3B51045E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) +</w:t>
      </w:r>
    </w:p>
    <w:p w14:paraId="2E216D21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</w:t>
      </w:r>
      <w:proofErr w:type="spellStart"/>
      <w:r w:rsidRPr="009C2466">
        <w:rPr>
          <w:b/>
          <w:bCs/>
          <w:color w:val="FF0000"/>
        </w:rPr>
        <w:t>geom_smooth</w:t>
      </w:r>
      <w:proofErr w:type="spellEnd"/>
      <w:r w:rsidRPr="009C2466">
        <w:rPr>
          <w:b/>
          <w:bCs/>
          <w:color w:val="FF0000"/>
        </w:rPr>
        <w:t>(</w:t>
      </w:r>
    </w:p>
    <w:p w14:paraId="536462CE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method = </w:t>
      </w:r>
      <w:proofErr w:type="spellStart"/>
      <w:r w:rsidRPr="009C2466">
        <w:rPr>
          <w:b/>
          <w:bCs/>
          <w:color w:val="FF0000"/>
        </w:rPr>
        <w:t>lm</w:t>
      </w:r>
      <w:proofErr w:type="spellEnd"/>
      <w:r w:rsidRPr="009C2466">
        <w:rPr>
          <w:b/>
          <w:bCs/>
          <w:color w:val="FF0000"/>
        </w:rPr>
        <w:t>,</w:t>
      </w:r>
    </w:p>
    <w:p w14:paraId="4D2F4E2E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color = "red",</w:t>
      </w:r>
    </w:p>
    <w:p w14:paraId="2AD71048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</w:t>
      </w:r>
      <w:proofErr w:type="spellStart"/>
      <w:r w:rsidRPr="009C2466">
        <w:rPr>
          <w:b/>
          <w:bCs/>
          <w:color w:val="FF0000"/>
        </w:rPr>
        <w:t>fullrange</w:t>
      </w:r>
      <w:proofErr w:type="spellEnd"/>
      <w:r w:rsidRPr="009C2466">
        <w:rPr>
          <w:b/>
          <w:bCs/>
          <w:color w:val="FF0000"/>
        </w:rPr>
        <w:t xml:space="preserve"> = TRUE,</w:t>
      </w:r>
    </w:p>
    <w:p w14:paraId="17985E45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formula = y ~ x</w:t>
      </w:r>
    </w:p>
    <w:p w14:paraId="4B6534D0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) +</w:t>
      </w:r>
    </w:p>
    <w:p w14:paraId="04A7EECD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</w:t>
      </w:r>
      <w:proofErr w:type="spellStart"/>
      <w:r w:rsidRPr="009C2466">
        <w:rPr>
          <w:b/>
          <w:bCs/>
          <w:color w:val="FF0000"/>
        </w:rPr>
        <w:t>geom_point</w:t>
      </w:r>
      <w:proofErr w:type="spellEnd"/>
      <w:r w:rsidRPr="009C2466">
        <w:rPr>
          <w:b/>
          <w:bCs/>
          <w:color w:val="FF0000"/>
        </w:rPr>
        <w:t>(</w:t>
      </w:r>
    </w:p>
    <w:p w14:paraId="3980DCC7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</w:t>
      </w:r>
      <w:proofErr w:type="spellStart"/>
      <w:r w:rsidRPr="009C2466">
        <w:rPr>
          <w:b/>
          <w:bCs/>
          <w:color w:val="FF0000"/>
        </w:rPr>
        <w:t>aes</w:t>
      </w:r>
      <w:proofErr w:type="spellEnd"/>
      <w:r w:rsidRPr="009C2466">
        <w:rPr>
          <w:b/>
          <w:bCs/>
          <w:color w:val="FF0000"/>
        </w:rPr>
        <w:t>(x = x, y = y),</w:t>
      </w:r>
    </w:p>
    <w:p w14:paraId="1FA2A1E0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size = 3,</w:t>
      </w:r>
    </w:p>
    <w:p w14:paraId="3D28D136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fill = "blue",</w:t>
      </w:r>
    </w:p>
    <w:p w14:paraId="61EEDF5B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shape = 23,</w:t>
      </w:r>
    </w:p>
    <w:p w14:paraId="23FB7EA0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col = "blue",</w:t>
      </w:r>
    </w:p>
    <w:p w14:paraId="02358E6E" w14:textId="77777777" w:rsidR="00E8604E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  stroke = 1</w:t>
      </w:r>
    </w:p>
    <w:p w14:paraId="1C973169" w14:textId="5BA5BE51" w:rsidR="00EC3BB7" w:rsidRPr="009C2466" w:rsidRDefault="00E8604E" w:rsidP="00E8604E">
      <w:pPr>
        <w:jc w:val="both"/>
        <w:rPr>
          <w:b/>
          <w:bCs/>
          <w:color w:val="FF0000"/>
        </w:rPr>
      </w:pPr>
      <w:r w:rsidRPr="009C2466">
        <w:rPr>
          <w:b/>
          <w:bCs/>
          <w:color w:val="FF0000"/>
        </w:rPr>
        <w:t xml:space="preserve">  )</w:t>
      </w:r>
    </w:p>
    <w:p w14:paraId="0B029CD9" w14:textId="13F30D60" w:rsidR="00EC3BB7" w:rsidRDefault="00EC3BB7" w:rsidP="00B40687">
      <w:pPr>
        <w:jc w:val="both"/>
      </w:pPr>
    </w:p>
    <w:p w14:paraId="51114C30" w14:textId="77777777" w:rsidR="00EC3BB7" w:rsidRPr="00203C4F" w:rsidRDefault="00EC3BB7" w:rsidP="00B40687">
      <w:pPr>
        <w:jc w:val="both"/>
      </w:pPr>
    </w:p>
    <w:p w14:paraId="49A77278" w14:textId="227F185E" w:rsidR="00F433B6" w:rsidRPr="00203C4F" w:rsidRDefault="00F433B6" w:rsidP="00B40687">
      <w:pPr>
        <w:jc w:val="both"/>
      </w:pPr>
    </w:p>
    <w:p w14:paraId="20987AAB" w14:textId="27E4AA42" w:rsidR="003630FD" w:rsidRPr="00203C4F" w:rsidRDefault="003630FD" w:rsidP="00B40687">
      <w:pPr>
        <w:jc w:val="both"/>
      </w:pPr>
    </w:p>
    <w:p w14:paraId="0A6478ED" w14:textId="77777777" w:rsidR="000B2883" w:rsidRPr="00203C4F" w:rsidRDefault="000B2883" w:rsidP="00B40687">
      <w:pPr>
        <w:jc w:val="both"/>
      </w:pPr>
    </w:p>
    <w:sectPr w:rsidR="000B2883" w:rsidRPr="00203C4F" w:rsidSect="001C4F9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54E562" w14:textId="77777777" w:rsidR="00060E71" w:rsidRDefault="00060E71" w:rsidP="003630FD">
      <w:r>
        <w:separator/>
      </w:r>
    </w:p>
  </w:endnote>
  <w:endnote w:type="continuationSeparator" w:id="0">
    <w:p w14:paraId="4AF9950D" w14:textId="77777777" w:rsidR="00060E71" w:rsidRDefault="00060E71" w:rsidP="00363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ABCB7B" w14:textId="77777777" w:rsidR="00060E71" w:rsidRDefault="00060E71" w:rsidP="003630FD">
      <w:r>
        <w:separator/>
      </w:r>
    </w:p>
  </w:footnote>
  <w:footnote w:type="continuationSeparator" w:id="0">
    <w:p w14:paraId="16BC61B9" w14:textId="77777777" w:rsidR="00060E71" w:rsidRDefault="00060E71" w:rsidP="00363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496404" w14:textId="6F2DEC28" w:rsidR="003630FD" w:rsidRDefault="003630FD" w:rsidP="003630FD">
    <w:pPr>
      <w:pStyle w:val="Header"/>
      <w:jc w:val="center"/>
      <w:rPr>
        <w:b/>
        <w:bCs/>
      </w:rPr>
    </w:pPr>
    <w:r w:rsidRPr="003630FD">
      <w:rPr>
        <w:b/>
        <w:bCs/>
      </w:rPr>
      <w:t>M</w:t>
    </w:r>
    <w:r w:rsidR="00C54769">
      <w:rPr>
        <w:b/>
        <w:bCs/>
      </w:rPr>
      <w:t>5-Project</w:t>
    </w:r>
  </w:p>
  <w:p w14:paraId="6E50C783" w14:textId="2C02D20B" w:rsidR="003630FD" w:rsidRDefault="003630FD" w:rsidP="003630FD">
    <w:pPr>
      <w:pStyle w:val="Header"/>
      <w:jc w:val="center"/>
      <w:rPr>
        <w:b/>
        <w:bCs/>
      </w:rPr>
    </w:pPr>
  </w:p>
  <w:p w14:paraId="0340C7BE" w14:textId="53B299BE" w:rsidR="003630FD" w:rsidRPr="003630FD" w:rsidRDefault="003630FD" w:rsidP="003630FD">
    <w:pPr>
      <w:pStyle w:val="Header"/>
      <w:jc w:val="center"/>
      <w:rPr>
        <w:b/>
        <w:bCs/>
      </w:rPr>
    </w:pPr>
    <w:r>
      <w:rPr>
        <w:b/>
        <w:bCs/>
      </w:rPr>
      <w:t xml:space="preserve">NAME: </w:t>
    </w:r>
    <w:r w:rsidR="00826BA6">
      <w:rPr>
        <w:b/>
        <w:bCs/>
      </w:rPr>
      <w:t>THOTA SUNIL RAJ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zsDQ3MTQ1NTMwNLNU0lEKTi0uzszPAymwqAUAq4qxHywAAAA="/>
  </w:docVars>
  <w:rsids>
    <w:rsidRoot w:val="003630FD"/>
    <w:rsid w:val="00022C33"/>
    <w:rsid w:val="00042432"/>
    <w:rsid w:val="00060E71"/>
    <w:rsid w:val="00070FE5"/>
    <w:rsid w:val="0009315B"/>
    <w:rsid w:val="000A2924"/>
    <w:rsid w:val="000B2883"/>
    <w:rsid w:val="000D3764"/>
    <w:rsid w:val="000D5CF2"/>
    <w:rsid w:val="00160717"/>
    <w:rsid w:val="00170B7E"/>
    <w:rsid w:val="00182A74"/>
    <w:rsid w:val="00190B18"/>
    <w:rsid w:val="00196A8F"/>
    <w:rsid w:val="001A21DA"/>
    <w:rsid w:val="001C4F94"/>
    <w:rsid w:val="001E6B67"/>
    <w:rsid w:val="001F04E9"/>
    <w:rsid w:val="00203C4F"/>
    <w:rsid w:val="00245F58"/>
    <w:rsid w:val="002D02C9"/>
    <w:rsid w:val="002E18CD"/>
    <w:rsid w:val="003075F4"/>
    <w:rsid w:val="0036160A"/>
    <w:rsid w:val="003630FD"/>
    <w:rsid w:val="00397492"/>
    <w:rsid w:val="003B1AB4"/>
    <w:rsid w:val="003C6F14"/>
    <w:rsid w:val="003D1E0F"/>
    <w:rsid w:val="004035E2"/>
    <w:rsid w:val="00441EDE"/>
    <w:rsid w:val="004425DD"/>
    <w:rsid w:val="00472D72"/>
    <w:rsid w:val="004B3A58"/>
    <w:rsid w:val="004C3498"/>
    <w:rsid w:val="004E383D"/>
    <w:rsid w:val="00504B9B"/>
    <w:rsid w:val="0051769D"/>
    <w:rsid w:val="00544A57"/>
    <w:rsid w:val="00553EDE"/>
    <w:rsid w:val="005B2B3B"/>
    <w:rsid w:val="00603B66"/>
    <w:rsid w:val="0060629B"/>
    <w:rsid w:val="0061549C"/>
    <w:rsid w:val="00625FEF"/>
    <w:rsid w:val="00690E52"/>
    <w:rsid w:val="006B4BD7"/>
    <w:rsid w:val="00745439"/>
    <w:rsid w:val="007459FB"/>
    <w:rsid w:val="007606FE"/>
    <w:rsid w:val="007A19A5"/>
    <w:rsid w:val="007F7050"/>
    <w:rsid w:val="00807FD7"/>
    <w:rsid w:val="0082047A"/>
    <w:rsid w:val="00826BA6"/>
    <w:rsid w:val="008462B3"/>
    <w:rsid w:val="008D73F0"/>
    <w:rsid w:val="0091679F"/>
    <w:rsid w:val="00923C38"/>
    <w:rsid w:val="00927B1E"/>
    <w:rsid w:val="00960C08"/>
    <w:rsid w:val="00987560"/>
    <w:rsid w:val="009B1C22"/>
    <w:rsid w:val="009B40EC"/>
    <w:rsid w:val="009B65BC"/>
    <w:rsid w:val="009C11C8"/>
    <w:rsid w:val="009C2466"/>
    <w:rsid w:val="00A05138"/>
    <w:rsid w:val="00A07799"/>
    <w:rsid w:val="00A31137"/>
    <w:rsid w:val="00A47C87"/>
    <w:rsid w:val="00A54F3A"/>
    <w:rsid w:val="00AB243A"/>
    <w:rsid w:val="00B03713"/>
    <w:rsid w:val="00B35D7F"/>
    <w:rsid w:val="00B40687"/>
    <w:rsid w:val="00BB45EF"/>
    <w:rsid w:val="00BC5CD6"/>
    <w:rsid w:val="00BE5D6C"/>
    <w:rsid w:val="00C13F5A"/>
    <w:rsid w:val="00C54769"/>
    <w:rsid w:val="00C555F2"/>
    <w:rsid w:val="00CA2F1E"/>
    <w:rsid w:val="00CE3127"/>
    <w:rsid w:val="00CE3FA4"/>
    <w:rsid w:val="00D03E05"/>
    <w:rsid w:val="00D26C6A"/>
    <w:rsid w:val="00D30BC1"/>
    <w:rsid w:val="00D379EC"/>
    <w:rsid w:val="00D37F4B"/>
    <w:rsid w:val="00D410BF"/>
    <w:rsid w:val="00D74E1C"/>
    <w:rsid w:val="00D87003"/>
    <w:rsid w:val="00DD2C98"/>
    <w:rsid w:val="00DE13E5"/>
    <w:rsid w:val="00DE6074"/>
    <w:rsid w:val="00E3643B"/>
    <w:rsid w:val="00E75021"/>
    <w:rsid w:val="00E8149E"/>
    <w:rsid w:val="00E8604E"/>
    <w:rsid w:val="00E959A3"/>
    <w:rsid w:val="00EB461A"/>
    <w:rsid w:val="00EC3BB7"/>
    <w:rsid w:val="00ED5ED5"/>
    <w:rsid w:val="00EE1DED"/>
    <w:rsid w:val="00EE480B"/>
    <w:rsid w:val="00EF7B91"/>
    <w:rsid w:val="00F17439"/>
    <w:rsid w:val="00F27DED"/>
    <w:rsid w:val="00F433B6"/>
    <w:rsid w:val="00F528B1"/>
    <w:rsid w:val="00FE2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3F2B5"/>
  <w15:chartTrackingRefBased/>
  <w15:docId w15:val="{653EC765-F377-DF44-A86F-3BAC0F90E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30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30FD"/>
  </w:style>
  <w:style w:type="paragraph" w:styleId="Footer">
    <w:name w:val="footer"/>
    <w:basedOn w:val="Normal"/>
    <w:link w:val="FooterChar"/>
    <w:uiPriority w:val="99"/>
    <w:unhideWhenUsed/>
    <w:rsid w:val="003630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30FD"/>
  </w:style>
  <w:style w:type="character" w:customStyle="1" w:styleId="mi">
    <w:name w:val="mi"/>
    <w:basedOn w:val="DefaultParagraphFont"/>
    <w:rsid w:val="00E959A3"/>
  </w:style>
  <w:style w:type="character" w:customStyle="1" w:styleId="mo">
    <w:name w:val="mo"/>
    <w:basedOn w:val="DefaultParagraphFont"/>
    <w:rsid w:val="00E959A3"/>
  </w:style>
  <w:style w:type="character" w:customStyle="1" w:styleId="mn">
    <w:name w:val="mn"/>
    <w:basedOn w:val="DefaultParagraphFont"/>
    <w:rsid w:val="00E959A3"/>
  </w:style>
  <w:style w:type="character" w:styleId="PlaceholderText">
    <w:name w:val="Placeholder Text"/>
    <w:basedOn w:val="DefaultParagraphFont"/>
    <w:uiPriority w:val="99"/>
    <w:semiHidden/>
    <w:rsid w:val="00E959A3"/>
    <w:rPr>
      <w:color w:val="808080"/>
    </w:rPr>
  </w:style>
  <w:style w:type="character" w:customStyle="1" w:styleId="mord">
    <w:name w:val="mord"/>
    <w:basedOn w:val="DefaultParagraphFont"/>
    <w:rsid w:val="009B65BC"/>
  </w:style>
  <w:style w:type="character" w:customStyle="1" w:styleId="vlist-s">
    <w:name w:val="vlist-s"/>
    <w:basedOn w:val="DefaultParagraphFont"/>
    <w:rsid w:val="009B65BC"/>
  </w:style>
  <w:style w:type="character" w:customStyle="1" w:styleId="mrel">
    <w:name w:val="mrel"/>
    <w:basedOn w:val="DefaultParagraphFont"/>
    <w:rsid w:val="009B65BC"/>
  </w:style>
  <w:style w:type="character" w:customStyle="1" w:styleId="mop">
    <w:name w:val="mop"/>
    <w:basedOn w:val="DefaultParagraphFont"/>
    <w:rsid w:val="009B65BC"/>
  </w:style>
  <w:style w:type="character" w:customStyle="1" w:styleId="mopen">
    <w:name w:val="mopen"/>
    <w:basedOn w:val="DefaultParagraphFont"/>
    <w:rsid w:val="009B65BC"/>
  </w:style>
  <w:style w:type="character" w:customStyle="1" w:styleId="accent-body">
    <w:name w:val="accent-body"/>
    <w:basedOn w:val="DefaultParagraphFont"/>
    <w:rsid w:val="009B65BC"/>
  </w:style>
  <w:style w:type="character" w:customStyle="1" w:styleId="mbin">
    <w:name w:val="mbin"/>
    <w:basedOn w:val="DefaultParagraphFont"/>
    <w:rsid w:val="009B65BC"/>
  </w:style>
  <w:style w:type="character" w:customStyle="1" w:styleId="mclose">
    <w:name w:val="mclose"/>
    <w:basedOn w:val="DefaultParagraphFont"/>
    <w:rsid w:val="009B65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33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5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lding, Thomas</dc:creator>
  <cp:keywords/>
  <dc:description/>
  <cp:lastModifiedBy>Sunil Raj Thota</cp:lastModifiedBy>
  <cp:revision>69</cp:revision>
  <dcterms:created xsi:type="dcterms:W3CDTF">2020-05-19T14:50:00Z</dcterms:created>
  <dcterms:modified xsi:type="dcterms:W3CDTF">2020-12-09T17:29:00Z</dcterms:modified>
</cp:coreProperties>
</file>